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a3"/>
        <w:tblW w:w="0" w:type="auto"/>
        <w:tblLayout w:type="fixed"/>
        <w:tblLook w:val="04A0" w:firstRow="1" w:lastRow="0" w:firstColumn="1" w:lastColumn="0" w:noHBand="0" w:noVBand="1"/>
      </w:tblPr>
      <w:tblGrid>
        <w:gridCol w:w="1076"/>
        <w:gridCol w:w="1357"/>
        <w:gridCol w:w="1049"/>
        <w:gridCol w:w="1129"/>
        <w:gridCol w:w="1054"/>
        <w:gridCol w:w="993"/>
        <w:gridCol w:w="1017"/>
        <w:gridCol w:w="1341"/>
      </w:tblGrid>
      <w:tr w:rsidR="00E55F98" w:rsidRPr="00CB1EB8" w14:paraId="02D971A8" w14:textId="77777777" w:rsidTr="00E55F98">
        <w:trPr>
          <w:trHeight w:val="312"/>
        </w:trPr>
        <w:tc>
          <w:tcPr>
            <w:tcW w:w="1076" w:type="dxa"/>
            <w:vMerge w:val="restart"/>
          </w:tcPr>
          <w:p w14:paraId="47EFA485" w14:textId="77777777" w:rsidR="00E55F98" w:rsidRPr="00CB1EB8" w:rsidRDefault="00E55F98" w:rsidP="000D041A">
            <w:pPr>
              <w:rPr>
                <w:sz w:val="18"/>
                <w:szCs w:val="20"/>
              </w:rPr>
            </w:pPr>
            <w:r w:rsidRPr="00CB1EB8">
              <w:rPr>
                <w:sz w:val="18"/>
                <w:szCs w:val="20"/>
              </w:rPr>
              <w:t>Agriculture</w:t>
            </w:r>
          </w:p>
        </w:tc>
        <w:tc>
          <w:tcPr>
            <w:tcW w:w="1357" w:type="dxa"/>
            <w:vMerge w:val="restart"/>
          </w:tcPr>
          <w:p w14:paraId="4F874DD8" w14:textId="77777777" w:rsidR="00E55F98" w:rsidRPr="00CB1EB8" w:rsidRDefault="00E55F98" w:rsidP="000D041A">
            <w:pPr>
              <w:rPr>
                <w:sz w:val="18"/>
                <w:szCs w:val="20"/>
              </w:rPr>
            </w:pPr>
            <w:r w:rsidRPr="00CB1EB8">
              <w:rPr>
                <w:sz w:val="18"/>
                <w:szCs w:val="20"/>
              </w:rPr>
              <w:t>Low-end</w:t>
            </w:r>
          </w:p>
          <w:p w14:paraId="14C234E8" w14:textId="77777777" w:rsidR="00E55F98" w:rsidRPr="00CB1EB8" w:rsidRDefault="00E55F98" w:rsidP="000D041A">
            <w:pPr>
              <w:rPr>
                <w:sz w:val="18"/>
                <w:szCs w:val="20"/>
              </w:rPr>
            </w:pPr>
            <w:r w:rsidRPr="00CB1EB8">
              <w:rPr>
                <w:rFonts w:hint="eastAsia"/>
                <w:sz w:val="18"/>
                <w:szCs w:val="20"/>
              </w:rPr>
              <w:t>M</w:t>
            </w:r>
            <w:r w:rsidRPr="00CB1EB8">
              <w:rPr>
                <w:sz w:val="18"/>
                <w:szCs w:val="20"/>
              </w:rPr>
              <w:t>anufacturing</w:t>
            </w:r>
          </w:p>
        </w:tc>
        <w:tc>
          <w:tcPr>
            <w:tcW w:w="6583" w:type="dxa"/>
            <w:gridSpan w:val="6"/>
          </w:tcPr>
          <w:p w14:paraId="79746F29" w14:textId="77777777" w:rsidR="00E55F98" w:rsidRPr="00CB1EB8" w:rsidRDefault="00E55F98" w:rsidP="000D041A">
            <w:pPr>
              <w:rPr>
                <w:sz w:val="18"/>
                <w:szCs w:val="20"/>
              </w:rPr>
            </w:pPr>
            <w:r w:rsidRPr="00CB1EB8">
              <w:rPr>
                <w:sz w:val="18"/>
                <w:szCs w:val="20"/>
              </w:rPr>
              <w:t>Finance, Service and high-end manufacturing sector</w:t>
            </w:r>
          </w:p>
        </w:tc>
      </w:tr>
      <w:tr w:rsidR="00E55F98" w:rsidRPr="00CB1EB8" w14:paraId="0DC94F33" w14:textId="77777777" w:rsidTr="00E55F98">
        <w:trPr>
          <w:trHeight w:val="312"/>
        </w:trPr>
        <w:tc>
          <w:tcPr>
            <w:tcW w:w="1076" w:type="dxa"/>
            <w:vMerge/>
          </w:tcPr>
          <w:p w14:paraId="6AE9F3F3" w14:textId="77777777" w:rsidR="00E55F98" w:rsidRPr="00CB1EB8" w:rsidRDefault="00E55F98" w:rsidP="000D041A">
            <w:pPr>
              <w:rPr>
                <w:sz w:val="18"/>
                <w:szCs w:val="20"/>
              </w:rPr>
            </w:pPr>
          </w:p>
        </w:tc>
        <w:tc>
          <w:tcPr>
            <w:tcW w:w="1357" w:type="dxa"/>
            <w:vMerge/>
          </w:tcPr>
          <w:p w14:paraId="2C409AC8" w14:textId="77777777" w:rsidR="00E55F98" w:rsidRPr="00CB1EB8" w:rsidRDefault="00E55F98" w:rsidP="000D041A">
            <w:pPr>
              <w:rPr>
                <w:sz w:val="18"/>
                <w:szCs w:val="20"/>
              </w:rPr>
            </w:pPr>
          </w:p>
        </w:tc>
        <w:tc>
          <w:tcPr>
            <w:tcW w:w="1049" w:type="dxa"/>
          </w:tcPr>
          <w:p w14:paraId="457EAB9E" w14:textId="77777777" w:rsidR="00E55F98" w:rsidRPr="00CB1EB8" w:rsidRDefault="00E55F98" w:rsidP="000D041A">
            <w:pPr>
              <w:rPr>
                <w:sz w:val="18"/>
                <w:szCs w:val="20"/>
              </w:rPr>
            </w:pPr>
            <w:r w:rsidRPr="00CB1EB8">
              <w:rPr>
                <w:rFonts w:hint="eastAsia"/>
                <w:sz w:val="18"/>
                <w:szCs w:val="20"/>
              </w:rPr>
              <w:t>E</w:t>
            </w:r>
            <w:r w:rsidRPr="00CB1EB8">
              <w:rPr>
                <w:sz w:val="18"/>
                <w:szCs w:val="20"/>
              </w:rPr>
              <w:t>conomics</w:t>
            </w:r>
          </w:p>
          <w:p w14:paraId="278AB8BF" w14:textId="77777777" w:rsidR="00E55F98" w:rsidRPr="00CB1EB8" w:rsidRDefault="00E55F98" w:rsidP="000D041A">
            <w:pPr>
              <w:rPr>
                <w:sz w:val="18"/>
                <w:szCs w:val="20"/>
              </w:rPr>
            </w:pPr>
            <w:r w:rsidRPr="00CB1EB8">
              <w:rPr>
                <w:rFonts w:hint="eastAsia"/>
                <w:sz w:val="18"/>
                <w:szCs w:val="20"/>
              </w:rPr>
              <w:t>F</w:t>
            </w:r>
            <w:r w:rsidRPr="00CB1EB8">
              <w:rPr>
                <w:sz w:val="18"/>
                <w:szCs w:val="20"/>
              </w:rPr>
              <w:t>inance</w:t>
            </w:r>
          </w:p>
        </w:tc>
        <w:tc>
          <w:tcPr>
            <w:tcW w:w="1129" w:type="dxa"/>
          </w:tcPr>
          <w:p w14:paraId="0FDE43E4" w14:textId="77777777" w:rsidR="00E55F98" w:rsidRPr="00CB1EB8" w:rsidRDefault="00E55F98" w:rsidP="000D041A">
            <w:pPr>
              <w:rPr>
                <w:sz w:val="18"/>
                <w:szCs w:val="20"/>
              </w:rPr>
            </w:pPr>
            <w:r w:rsidRPr="00CB1EB8">
              <w:rPr>
                <w:rFonts w:hint="eastAsia"/>
                <w:sz w:val="18"/>
                <w:szCs w:val="20"/>
              </w:rPr>
              <w:t>I</w:t>
            </w:r>
            <w:r w:rsidRPr="00CB1EB8">
              <w:rPr>
                <w:sz w:val="18"/>
                <w:szCs w:val="20"/>
              </w:rPr>
              <w:t>nformation technology</w:t>
            </w:r>
          </w:p>
        </w:tc>
        <w:tc>
          <w:tcPr>
            <w:tcW w:w="1054" w:type="dxa"/>
          </w:tcPr>
          <w:p w14:paraId="5CDF46C3" w14:textId="77777777" w:rsidR="00E55F98" w:rsidRPr="00CB1EB8" w:rsidRDefault="00E55F98" w:rsidP="000D041A">
            <w:pPr>
              <w:rPr>
                <w:sz w:val="18"/>
                <w:szCs w:val="20"/>
              </w:rPr>
            </w:pPr>
            <w:r w:rsidRPr="00CB1EB8">
              <w:rPr>
                <w:rFonts w:hint="eastAsia"/>
                <w:sz w:val="18"/>
                <w:szCs w:val="20"/>
              </w:rPr>
              <w:t>P</w:t>
            </w:r>
            <w:r w:rsidRPr="00CB1EB8">
              <w:rPr>
                <w:sz w:val="18"/>
                <w:szCs w:val="20"/>
              </w:rPr>
              <w:t xml:space="preserve">olitics  </w:t>
            </w:r>
          </w:p>
          <w:p w14:paraId="7CAA84DF" w14:textId="77777777" w:rsidR="00E55F98" w:rsidRPr="00CB1EB8" w:rsidRDefault="00E55F98" w:rsidP="000D041A">
            <w:pPr>
              <w:rPr>
                <w:sz w:val="18"/>
                <w:szCs w:val="20"/>
              </w:rPr>
            </w:pPr>
            <w:r w:rsidRPr="00CB1EB8">
              <w:rPr>
                <w:sz w:val="18"/>
                <w:szCs w:val="20"/>
              </w:rPr>
              <w:t>Law</w:t>
            </w:r>
          </w:p>
        </w:tc>
        <w:tc>
          <w:tcPr>
            <w:tcW w:w="993" w:type="dxa"/>
          </w:tcPr>
          <w:p w14:paraId="34B85DA4" w14:textId="77777777" w:rsidR="00E55F98" w:rsidRPr="00CB1EB8" w:rsidRDefault="00E55F98" w:rsidP="000D041A">
            <w:pPr>
              <w:rPr>
                <w:sz w:val="18"/>
                <w:szCs w:val="20"/>
              </w:rPr>
            </w:pPr>
            <w:r w:rsidRPr="00CB1EB8">
              <w:rPr>
                <w:sz w:val="18"/>
                <w:szCs w:val="20"/>
              </w:rPr>
              <w:t>Culture Education</w:t>
            </w:r>
          </w:p>
        </w:tc>
        <w:tc>
          <w:tcPr>
            <w:tcW w:w="1017" w:type="dxa"/>
          </w:tcPr>
          <w:p w14:paraId="1FED3585" w14:textId="77777777" w:rsidR="00E55F98" w:rsidRPr="00CB1EB8" w:rsidRDefault="00E55F98" w:rsidP="000D041A">
            <w:pPr>
              <w:rPr>
                <w:sz w:val="18"/>
                <w:szCs w:val="20"/>
              </w:rPr>
            </w:pPr>
            <w:r w:rsidRPr="00CB1EB8">
              <w:rPr>
                <w:rFonts w:hint="eastAsia"/>
                <w:sz w:val="18"/>
                <w:szCs w:val="20"/>
              </w:rPr>
              <w:t>E</w:t>
            </w:r>
            <w:r w:rsidRPr="00CB1EB8">
              <w:rPr>
                <w:sz w:val="18"/>
                <w:szCs w:val="20"/>
              </w:rPr>
              <w:t>ntertainment Sports</w:t>
            </w:r>
          </w:p>
        </w:tc>
        <w:tc>
          <w:tcPr>
            <w:tcW w:w="1341" w:type="dxa"/>
          </w:tcPr>
          <w:p w14:paraId="6A2AFA18" w14:textId="77777777" w:rsidR="00E55F98" w:rsidRPr="00CB1EB8" w:rsidRDefault="00E55F98" w:rsidP="000D041A">
            <w:pPr>
              <w:rPr>
                <w:sz w:val="18"/>
                <w:szCs w:val="20"/>
              </w:rPr>
            </w:pPr>
            <w:r w:rsidRPr="00CB1EB8">
              <w:rPr>
                <w:rFonts w:hint="eastAsia"/>
                <w:sz w:val="18"/>
                <w:szCs w:val="20"/>
              </w:rPr>
              <w:t>H</w:t>
            </w:r>
            <w:r w:rsidRPr="00CB1EB8">
              <w:rPr>
                <w:sz w:val="18"/>
                <w:szCs w:val="20"/>
              </w:rPr>
              <w:t>igh-end manufacturing</w:t>
            </w:r>
          </w:p>
        </w:tc>
      </w:tr>
      <w:tr w:rsidR="00E55F98" w:rsidRPr="003B2E7D" w14:paraId="282629BA" w14:textId="77777777" w:rsidTr="00E55F98">
        <w:trPr>
          <w:trHeight w:val="312"/>
        </w:trPr>
        <w:tc>
          <w:tcPr>
            <w:tcW w:w="1076" w:type="dxa"/>
          </w:tcPr>
          <w:p w14:paraId="7EF02141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农业</w:t>
            </w:r>
          </w:p>
          <w:p w14:paraId="5D38B0A0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农田</w:t>
            </w:r>
          </w:p>
          <w:p w14:paraId="62DCC742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种植业</w:t>
            </w:r>
          </w:p>
          <w:p w14:paraId="4AD526B6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畜牧业</w:t>
            </w:r>
          </w:p>
          <w:p w14:paraId="6E3AF7FE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渔业</w:t>
            </w:r>
          </w:p>
          <w:p w14:paraId="6748D058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食品</w:t>
            </w:r>
          </w:p>
          <w:p w14:paraId="6F6DB095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种植</w:t>
            </w:r>
          </w:p>
          <w:p w14:paraId="5E1C448E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养殖</w:t>
            </w:r>
          </w:p>
          <w:p w14:paraId="7D7EE24F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耕种</w:t>
            </w:r>
          </w:p>
          <w:p w14:paraId="07BCF207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森林</w:t>
            </w:r>
          </w:p>
          <w:p w14:paraId="769DBDCC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猪肉</w:t>
            </w:r>
          </w:p>
          <w:p w14:paraId="1C873159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水产</w:t>
            </w:r>
          </w:p>
          <w:p w14:paraId="097CEF17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家禽</w:t>
            </w:r>
          </w:p>
          <w:p w14:paraId="18ECEAF9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鸡蛋</w:t>
            </w:r>
          </w:p>
          <w:p w14:paraId="53FF0CFA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腊肠</w:t>
            </w:r>
          </w:p>
          <w:p w14:paraId="7AA1A756" w14:textId="77777777" w:rsidR="003B2E7D" w:rsidRPr="00595363" w:rsidRDefault="003B2E7D" w:rsidP="00E55F98">
            <w:pPr>
              <w:rPr>
                <w:sz w:val="18"/>
                <w:szCs w:val="18"/>
              </w:rPr>
            </w:pPr>
            <w:r w:rsidRPr="00595363">
              <w:rPr>
                <w:sz w:val="18"/>
                <w:szCs w:val="18"/>
              </w:rPr>
              <w:t>猪肉</w:t>
            </w:r>
          </w:p>
          <w:p w14:paraId="269D8A40" w14:textId="77777777" w:rsidR="003B2E7D" w:rsidRPr="00595363" w:rsidRDefault="003B2E7D" w:rsidP="00E55F98">
            <w:pPr>
              <w:rPr>
                <w:sz w:val="18"/>
                <w:szCs w:val="18"/>
              </w:rPr>
            </w:pPr>
            <w:r w:rsidRPr="00595363">
              <w:rPr>
                <w:rFonts w:hint="eastAsia"/>
                <w:sz w:val="18"/>
                <w:szCs w:val="18"/>
              </w:rPr>
              <w:t>牛奶</w:t>
            </w:r>
          </w:p>
          <w:p w14:paraId="04CD8468" w14:textId="77777777" w:rsidR="003B2E7D" w:rsidRPr="00595363" w:rsidRDefault="003B2E7D" w:rsidP="00E55F98">
            <w:pPr>
              <w:rPr>
                <w:sz w:val="18"/>
                <w:szCs w:val="18"/>
              </w:rPr>
            </w:pPr>
            <w:r w:rsidRPr="00595363">
              <w:rPr>
                <w:sz w:val="18"/>
                <w:szCs w:val="18"/>
              </w:rPr>
              <w:t>森林</w:t>
            </w:r>
          </w:p>
          <w:p w14:paraId="5B5D4460" w14:textId="77777777" w:rsidR="003B2E7D" w:rsidRPr="00595363" w:rsidRDefault="003B2E7D" w:rsidP="00E55F98">
            <w:pPr>
              <w:rPr>
                <w:sz w:val="18"/>
                <w:szCs w:val="18"/>
              </w:rPr>
            </w:pPr>
            <w:r w:rsidRPr="00595363">
              <w:rPr>
                <w:rFonts w:hint="eastAsia"/>
                <w:sz w:val="18"/>
                <w:szCs w:val="18"/>
              </w:rPr>
              <w:t>林场</w:t>
            </w:r>
          </w:p>
          <w:p w14:paraId="2414F25D" w14:textId="77777777" w:rsidR="003B2E7D" w:rsidRPr="00595363" w:rsidRDefault="003B2E7D" w:rsidP="003B2E7D">
            <w:pPr>
              <w:widowControl/>
              <w:shd w:val="clear" w:color="auto" w:fill="FFFFFF"/>
              <w:spacing w:line="285" w:lineRule="atLeast"/>
              <w:jc w:val="left"/>
              <w:rPr>
                <w:sz w:val="18"/>
                <w:szCs w:val="18"/>
              </w:rPr>
            </w:pPr>
            <w:r w:rsidRPr="003B2E7D">
              <w:rPr>
                <w:sz w:val="18"/>
                <w:szCs w:val="18"/>
              </w:rPr>
              <w:t>蔬菜</w:t>
            </w:r>
          </w:p>
          <w:p w14:paraId="52A2AB4E" w14:textId="77777777" w:rsidR="003B2E7D" w:rsidRPr="00595363" w:rsidRDefault="003B2E7D" w:rsidP="003B2E7D">
            <w:pPr>
              <w:widowControl/>
              <w:shd w:val="clear" w:color="auto" w:fill="FFFFFF"/>
              <w:spacing w:line="285" w:lineRule="atLeast"/>
              <w:jc w:val="left"/>
              <w:rPr>
                <w:sz w:val="18"/>
                <w:szCs w:val="18"/>
              </w:rPr>
            </w:pPr>
            <w:r w:rsidRPr="00595363">
              <w:rPr>
                <w:rFonts w:hint="eastAsia"/>
                <w:sz w:val="18"/>
                <w:szCs w:val="18"/>
              </w:rPr>
              <w:t>肉类</w:t>
            </w:r>
          </w:p>
          <w:p w14:paraId="4592C127" w14:textId="77777777" w:rsidR="003B2E7D" w:rsidRPr="00595363" w:rsidRDefault="003B2E7D" w:rsidP="003B2E7D">
            <w:pPr>
              <w:widowControl/>
              <w:shd w:val="clear" w:color="auto" w:fill="FFFFFF"/>
              <w:spacing w:line="285" w:lineRule="atLeast"/>
              <w:jc w:val="left"/>
              <w:rPr>
                <w:sz w:val="18"/>
                <w:szCs w:val="18"/>
              </w:rPr>
            </w:pPr>
            <w:r w:rsidRPr="00595363">
              <w:rPr>
                <w:rFonts w:hint="eastAsia"/>
                <w:sz w:val="18"/>
                <w:szCs w:val="18"/>
              </w:rPr>
              <w:t>稻米</w:t>
            </w:r>
          </w:p>
          <w:p w14:paraId="2A08CBA3" w14:textId="77777777" w:rsidR="003B2E7D" w:rsidRPr="00595363" w:rsidRDefault="003B2E7D" w:rsidP="003B2E7D">
            <w:pPr>
              <w:widowControl/>
              <w:shd w:val="clear" w:color="auto" w:fill="FFFFFF"/>
              <w:spacing w:line="285" w:lineRule="atLeast"/>
              <w:jc w:val="left"/>
              <w:rPr>
                <w:sz w:val="18"/>
                <w:szCs w:val="18"/>
              </w:rPr>
            </w:pPr>
            <w:r w:rsidRPr="00595363">
              <w:rPr>
                <w:rFonts w:hint="eastAsia"/>
                <w:sz w:val="18"/>
                <w:szCs w:val="18"/>
              </w:rPr>
              <w:t>大豆</w:t>
            </w:r>
          </w:p>
          <w:p w14:paraId="2E78F738" w14:textId="77777777" w:rsidR="003B2E7D" w:rsidRPr="00595363" w:rsidRDefault="003B2E7D" w:rsidP="003B2E7D">
            <w:pPr>
              <w:widowControl/>
              <w:shd w:val="clear" w:color="auto" w:fill="FFFFFF"/>
              <w:spacing w:line="285" w:lineRule="atLeast"/>
              <w:jc w:val="left"/>
              <w:rPr>
                <w:sz w:val="18"/>
                <w:szCs w:val="18"/>
              </w:rPr>
            </w:pPr>
            <w:r w:rsidRPr="00595363">
              <w:rPr>
                <w:rFonts w:hint="eastAsia"/>
                <w:sz w:val="18"/>
                <w:szCs w:val="18"/>
              </w:rPr>
              <w:t>大蒜</w:t>
            </w:r>
          </w:p>
          <w:p w14:paraId="71B0F25D" w14:textId="77777777" w:rsidR="003B2E7D" w:rsidRPr="00595363" w:rsidRDefault="003B2E7D" w:rsidP="003B2E7D">
            <w:pPr>
              <w:widowControl/>
              <w:shd w:val="clear" w:color="auto" w:fill="FFFFFF"/>
              <w:spacing w:line="285" w:lineRule="atLeast"/>
              <w:jc w:val="left"/>
              <w:rPr>
                <w:sz w:val="18"/>
                <w:szCs w:val="18"/>
              </w:rPr>
            </w:pPr>
            <w:r w:rsidRPr="00595363">
              <w:rPr>
                <w:rFonts w:hint="eastAsia"/>
                <w:sz w:val="18"/>
                <w:szCs w:val="18"/>
              </w:rPr>
              <w:t>生姜</w:t>
            </w:r>
          </w:p>
          <w:p w14:paraId="2C4EBD84" w14:textId="09D4A5FA" w:rsidR="003B2E7D" w:rsidRPr="00595363" w:rsidRDefault="00595363" w:rsidP="003B2E7D">
            <w:pPr>
              <w:widowControl/>
              <w:shd w:val="clear" w:color="auto" w:fill="FFFFFF"/>
              <w:spacing w:line="285" w:lineRule="atLeast"/>
              <w:jc w:val="left"/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民生</w:t>
            </w:r>
          </w:p>
          <w:p w14:paraId="63C941CD" w14:textId="77777777" w:rsidR="003B2E7D" w:rsidRPr="00595363" w:rsidRDefault="003B2E7D" w:rsidP="003B2E7D">
            <w:pPr>
              <w:widowControl/>
              <w:shd w:val="clear" w:color="auto" w:fill="FFFFFF"/>
              <w:spacing w:line="285" w:lineRule="atLeast"/>
              <w:jc w:val="left"/>
              <w:rPr>
                <w:sz w:val="18"/>
                <w:szCs w:val="18"/>
              </w:rPr>
            </w:pPr>
            <w:r w:rsidRPr="00595363">
              <w:rPr>
                <w:rFonts w:hint="eastAsia"/>
                <w:sz w:val="18"/>
                <w:szCs w:val="18"/>
              </w:rPr>
              <w:t>青菜</w:t>
            </w:r>
          </w:p>
          <w:p w14:paraId="3AEE2EF0" w14:textId="77777777" w:rsidR="003B2E7D" w:rsidRPr="00595363" w:rsidRDefault="003B2E7D" w:rsidP="003B2E7D">
            <w:pPr>
              <w:widowControl/>
              <w:shd w:val="clear" w:color="auto" w:fill="FFFFFF"/>
              <w:spacing w:line="285" w:lineRule="atLeast"/>
              <w:jc w:val="left"/>
              <w:rPr>
                <w:sz w:val="18"/>
                <w:szCs w:val="18"/>
              </w:rPr>
            </w:pPr>
            <w:r w:rsidRPr="00595363">
              <w:rPr>
                <w:rFonts w:hint="eastAsia"/>
                <w:sz w:val="18"/>
                <w:szCs w:val="18"/>
              </w:rPr>
              <w:t>菜篮子</w:t>
            </w:r>
          </w:p>
          <w:p w14:paraId="5E8B8261" w14:textId="77777777" w:rsidR="003B2E7D" w:rsidRPr="00595363" w:rsidRDefault="003B2E7D" w:rsidP="003B2E7D">
            <w:pPr>
              <w:widowControl/>
              <w:shd w:val="clear" w:color="auto" w:fill="FFFFFF"/>
              <w:spacing w:line="285" w:lineRule="atLeast"/>
              <w:jc w:val="left"/>
              <w:rPr>
                <w:sz w:val="18"/>
                <w:szCs w:val="18"/>
              </w:rPr>
            </w:pPr>
            <w:r w:rsidRPr="00595363">
              <w:rPr>
                <w:sz w:val="18"/>
                <w:szCs w:val="18"/>
              </w:rPr>
              <w:t>养殖</w:t>
            </w:r>
          </w:p>
          <w:p w14:paraId="2915B13C" w14:textId="77777777" w:rsidR="003B2E7D" w:rsidRPr="00595363" w:rsidRDefault="003B2E7D" w:rsidP="003B2E7D">
            <w:pPr>
              <w:widowControl/>
              <w:shd w:val="clear" w:color="auto" w:fill="FFFFFF"/>
              <w:spacing w:line="285" w:lineRule="atLeast"/>
              <w:jc w:val="left"/>
              <w:rPr>
                <w:sz w:val="18"/>
                <w:szCs w:val="18"/>
              </w:rPr>
            </w:pPr>
            <w:r w:rsidRPr="00595363">
              <w:rPr>
                <w:sz w:val="18"/>
                <w:szCs w:val="18"/>
              </w:rPr>
              <w:t>渔场</w:t>
            </w:r>
          </w:p>
          <w:p w14:paraId="403D1726" w14:textId="77777777" w:rsidR="003B2E7D" w:rsidRPr="00595363" w:rsidRDefault="003B2E7D" w:rsidP="003B2E7D">
            <w:pPr>
              <w:widowControl/>
              <w:shd w:val="clear" w:color="auto" w:fill="FFFFFF"/>
              <w:spacing w:line="285" w:lineRule="atLeast"/>
              <w:jc w:val="left"/>
              <w:rPr>
                <w:sz w:val="18"/>
                <w:szCs w:val="18"/>
              </w:rPr>
            </w:pPr>
            <w:r w:rsidRPr="00595363">
              <w:rPr>
                <w:rFonts w:hint="eastAsia"/>
                <w:sz w:val="18"/>
                <w:szCs w:val="18"/>
              </w:rPr>
              <w:t>海产</w:t>
            </w:r>
          </w:p>
          <w:p w14:paraId="02ADEA2B" w14:textId="77777777" w:rsidR="009F392A" w:rsidRPr="009F392A" w:rsidRDefault="009F392A" w:rsidP="009F392A">
            <w:pPr>
              <w:widowControl/>
              <w:shd w:val="clear" w:color="auto" w:fill="FFFFFF"/>
              <w:spacing w:line="285" w:lineRule="atLeast"/>
              <w:jc w:val="left"/>
              <w:rPr>
                <w:sz w:val="18"/>
                <w:szCs w:val="18"/>
              </w:rPr>
            </w:pPr>
            <w:r w:rsidRPr="009F392A">
              <w:rPr>
                <w:sz w:val="18"/>
                <w:szCs w:val="18"/>
              </w:rPr>
              <w:t>花卉</w:t>
            </w:r>
          </w:p>
          <w:p w14:paraId="64FD3388" w14:textId="77777777" w:rsidR="003B2E7D" w:rsidRPr="00595363" w:rsidRDefault="009F392A" w:rsidP="003B2E7D">
            <w:pPr>
              <w:widowControl/>
              <w:shd w:val="clear" w:color="auto" w:fill="FFFFFF"/>
              <w:spacing w:line="285" w:lineRule="atLeast"/>
              <w:jc w:val="left"/>
              <w:rPr>
                <w:sz w:val="18"/>
                <w:szCs w:val="18"/>
              </w:rPr>
            </w:pPr>
            <w:r w:rsidRPr="00595363">
              <w:rPr>
                <w:sz w:val="18"/>
                <w:szCs w:val="18"/>
              </w:rPr>
              <w:t>盆景</w:t>
            </w:r>
          </w:p>
          <w:p w14:paraId="60AEE649" w14:textId="77777777" w:rsidR="009F392A" w:rsidRPr="00595363" w:rsidRDefault="009F392A" w:rsidP="003B2E7D">
            <w:pPr>
              <w:widowControl/>
              <w:shd w:val="clear" w:color="auto" w:fill="FFFFFF"/>
              <w:spacing w:line="285" w:lineRule="atLeast"/>
              <w:jc w:val="left"/>
              <w:rPr>
                <w:sz w:val="18"/>
                <w:szCs w:val="18"/>
              </w:rPr>
            </w:pPr>
            <w:r w:rsidRPr="00595363">
              <w:rPr>
                <w:sz w:val="18"/>
                <w:szCs w:val="18"/>
              </w:rPr>
              <w:t>花木</w:t>
            </w:r>
          </w:p>
          <w:p w14:paraId="30C5755B" w14:textId="77777777" w:rsidR="009F392A" w:rsidRPr="00595363" w:rsidRDefault="009F392A" w:rsidP="003B2E7D">
            <w:pPr>
              <w:widowControl/>
              <w:shd w:val="clear" w:color="auto" w:fill="FFFFFF"/>
              <w:spacing w:line="285" w:lineRule="atLeast"/>
              <w:jc w:val="left"/>
              <w:rPr>
                <w:sz w:val="18"/>
                <w:szCs w:val="18"/>
              </w:rPr>
            </w:pPr>
            <w:r w:rsidRPr="00595363">
              <w:rPr>
                <w:sz w:val="18"/>
                <w:szCs w:val="18"/>
              </w:rPr>
              <w:t>园艺</w:t>
            </w:r>
          </w:p>
          <w:p w14:paraId="2234010C" w14:textId="77777777" w:rsidR="009F392A" w:rsidRPr="00595363" w:rsidRDefault="009F392A" w:rsidP="003B2E7D">
            <w:pPr>
              <w:widowControl/>
              <w:shd w:val="clear" w:color="auto" w:fill="FFFFFF"/>
              <w:spacing w:line="285" w:lineRule="atLeast"/>
              <w:jc w:val="left"/>
              <w:rPr>
                <w:sz w:val="18"/>
                <w:szCs w:val="18"/>
              </w:rPr>
            </w:pPr>
            <w:r w:rsidRPr="00595363">
              <w:rPr>
                <w:rFonts w:hint="eastAsia"/>
                <w:sz w:val="18"/>
                <w:szCs w:val="18"/>
              </w:rPr>
              <w:t>水果</w:t>
            </w:r>
          </w:p>
          <w:p w14:paraId="4018ECCC" w14:textId="77777777" w:rsidR="009F392A" w:rsidRPr="00595363" w:rsidRDefault="009F392A" w:rsidP="003B2E7D">
            <w:pPr>
              <w:widowControl/>
              <w:shd w:val="clear" w:color="auto" w:fill="FFFFFF"/>
              <w:spacing w:line="285" w:lineRule="atLeast"/>
              <w:jc w:val="left"/>
              <w:rPr>
                <w:sz w:val="18"/>
                <w:szCs w:val="18"/>
              </w:rPr>
            </w:pPr>
            <w:r w:rsidRPr="00595363">
              <w:rPr>
                <w:sz w:val="18"/>
                <w:szCs w:val="18"/>
              </w:rPr>
              <w:t>果树</w:t>
            </w:r>
          </w:p>
          <w:p w14:paraId="174113DF" w14:textId="77777777" w:rsidR="009F392A" w:rsidRPr="00595363" w:rsidRDefault="009F392A" w:rsidP="003B2E7D">
            <w:pPr>
              <w:widowControl/>
              <w:shd w:val="clear" w:color="auto" w:fill="FFFFFF"/>
              <w:spacing w:line="285" w:lineRule="atLeast"/>
              <w:jc w:val="left"/>
              <w:rPr>
                <w:sz w:val="18"/>
                <w:szCs w:val="18"/>
              </w:rPr>
            </w:pPr>
            <w:r w:rsidRPr="00595363">
              <w:rPr>
                <w:rFonts w:hint="eastAsia"/>
                <w:sz w:val="18"/>
                <w:szCs w:val="18"/>
              </w:rPr>
              <w:t>大米</w:t>
            </w:r>
          </w:p>
          <w:p w14:paraId="36A4099C" w14:textId="77777777" w:rsidR="009F392A" w:rsidRPr="00595363" w:rsidRDefault="009F392A" w:rsidP="003B2E7D">
            <w:pPr>
              <w:widowControl/>
              <w:shd w:val="clear" w:color="auto" w:fill="FFFFFF"/>
              <w:spacing w:line="285" w:lineRule="atLeast"/>
              <w:jc w:val="left"/>
              <w:rPr>
                <w:sz w:val="18"/>
                <w:szCs w:val="18"/>
              </w:rPr>
            </w:pPr>
            <w:r w:rsidRPr="00595363">
              <w:rPr>
                <w:rFonts w:hint="eastAsia"/>
                <w:sz w:val="18"/>
                <w:szCs w:val="18"/>
              </w:rPr>
              <w:t>农民</w:t>
            </w:r>
          </w:p>
          <w:p w14:paraId="4E1176F8" w14:textId="77777777" w:rsidR="009F392A" w:rsidRPr="00595363" w:rsidRDefault="009F392A" w:rsidP="003B2E7D">
            <w:pPr>
              <w:widowControl/>
              <w:shd w:val="clear" w:color="auto" w:fill="FFFFFF"/>
              <w:spacing w:line="285" w:lineRule="atLeast"/>
              <w:jc w:val="left"/>
              <w:rPr>
                <w:sz w:val="18"/>
                <w:szCs w:val="18"/>
              </w:rPr>
            </w:pPr>
            <w:r w:rsidRPr="00595363">
              <w:rPr>
                <w:sz w:val="18"/>
                <w:szCs w:val="18"/>
              </w:rPr>
              <w:t>牧民</w:t>
            </w:r>
          </w:p>
          <w:p w14:paraId="0F0DE502" w14:textId="77777777" w:rsidR="009F392A" w:rsidRPr="00595363" w:rsidRDefault="009F392A" w:rsidP="003B2E7D">
            <w:pPr>
              <w:widowControl/>
              <w:shd w:val="clear" w:color="auto" w:fill="FFFFFF"/>
              <w:spacing w:line="285" w:lineRule="atLeast"/>
              <w:jc w:val="left"/>
              <w:rPr>
                <w:sz w:val="18"/>
                <w:szCs w:val="18"/>
              </w:rPr>
            </w:pPr>
            <w:r w:rsidRPr="00595363">
              <w:rPr>
                <w:rFonts w:hint="eastAsia"/>
                <w:sz w:val="18"/>
                <w:szCs w:val="18"/>
              </w:rPr>
              <w:lastRenderedPageBreak/>
              <w:t>脱贫</w:t>
            </w:r>
          </w:p>
          <w:p w14:paraId="23173A32" w14:textId="77777777" w:rsidR="009F392A" w:rsidRPr="00595363" w:rsidRDefault="009F392A" w:rsidP="003B2E7D">
            <w:pPr>
              <w:widowControl/>
              <w:shd w:val="clear" w:color="auto" w:fill="FFFFFF"/>
              <w:spacing w:line="285" w:lineRule="atLeast"/>
              <w:jc w:val="left"/>
              <w:rPr>
                <w:sz w:val="18"/>
                <w:szCs w:val="18"/>
              </w:rPr>
            </w:pPr>
            <w:r w:rsidRPr="00595363">
              <w:rPr>
                <w:rFonts w:hint="eastAsia"/>
                <w:sz w:val="18"/>
                <w:szCs w:val="18"/>
              </w:rPr>
              <w:t>农药</w:t>
            </w:r>
          </w:p>
          <w:p w14:paraId="4D205A0B" w14:textId="77777777" w:rsidR="009F392A" w:rsidRPr="00595363" w:rsidRDefault="009F392A" w:rsidP="003B2E7D">
            <w:pPr>
              <w:widowControl/>
              <w:shd w:val="clear" w:color="auto" w:fill="FFFFFF"/>
              <w:spacing w:line="285" w:lineRule="atLeast"/>
              <w:jc w:val="left"/>
              <w:rPr>
                <w:sz w:val="18"/>
                <w:szCs w:val="18"/>
              </w:rPr>
            </w:pPr>
            <w:r w:rsidRPr="00595363">
              <w:rPr>
                <w:rFonts w:hint="eastAsia"/>
                <w:sz w:val="18"/>
                <w:szCs w:val="18"/>
              </w:rPr>
              <w:t>饲料</w:t>
            </w:r>
          </w:p>
        </w:tc>
        <w:tc>
          <w:tcPr>
            <w:tcW w:w="1357" w:type="dxa"/>
          </w:tcPr>
          <w:p w14:paraId="6D2B3594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lastRenderedPageBreak/>
              <w:t>第二产业</w:t>
            </w:r>
          </w:p>
          <w:p w14:paraId="2DB369F3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工业</w:t>
            </w:r>
          </w:p>
          <w:p w14:paraId="56F45A6E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污染</w:t>
            </w:r>
          </w:p>
          <w:p w14:paraId="773E0EEA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企业</w:t>
            </w:r>
          </w:p>
          <w:p w14:paraId="22CF28DC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制造</w:t>
            </w:r>
          </w:p>
          <w:p w14:paraId="005F5186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手工业</w:t>
            </w:r>
          </w:p>
          <w:p w14:paraId="63C72DBC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化学工业</w:t>
            </w:r>
          </w:p>
          <w:p w14:paraId="6B327E01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夕阳产业</w:t>
            </w:r>
          </w:p>
          <w:p w14:paraId="0B18EC7F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安全生产</w:t>
            </w:r>
          </w:p>
          <w:p w14:paraId="563568A0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工商业</w:t>
            </w:r>
          </w:p>
          <w:p w14:paraId="59FBAD92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采矿</w:t>
            </w:r>
          </w:p>
          <w:p w14:paraId="273EA603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造船</w:t>
            </w:r>
          </w:p>
          <w:p w14:paraId="2973911D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重工业</w:t>
            </w:r>
          </w:p>
          <w:p w14:paraId="5192DF13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土木工程</w:t>
            </w:r>
          </w:p>
          <w:p w14:paraId="0A84B811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汽车</w:t>
            </w:r>
          </w:p>
          <w:p w14:paraId="209627B0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煤炭</w:t>
            </w:r>
          </w:p>
          <w:p w14:paraId="3B7D57AA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电力</w:t>
            </w:r>
          </w:p>
          <w:p w14:paraId="5298EE99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能源</w:t>
            </w:r>
          </w:p>
          <w:p w14:paraId="50063541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钢铁</w:t>
            </w:r>
          </w:p>
          <w:p w14:paraId="1935D801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造船</w:t>
            </w:r>
          </w:p>
          <w:p w14:paraId="41AC6C97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纺织</w:t>
            </w:r>
          </w:p>
          <w:p w14:paraId="0ECEA89C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建筑业</w:t>
            </w:r>
          </w:p>
          <w:p w14:paraId="292734A7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劳动密集型</w:t>
            </w:r>
          </w:p>
          <w:p w14:paraId="601BA52F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资源密集型</w:t>
            </w:r>
          </w:p>
          <w:p w14:paraId="1F9CF6F5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燃气</w:t>
            </w:r>
          </w:p>
          <w:p w14:paraId="63BAEAA5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加工</w:t>
            </w:r>
          </w:p>
          <w:p w14:paraId="14C8AD63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组装</w:t>
            </w:r>
          </w:p>
          <w:p w14:paraId="71B06296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仓储</w:t>
            </w:r>
          </w:p>
          <w:p w14:paraId="16C31A78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运输</w:t>
            </w:r>
          </w:p>
          <w:p w14:paraId="55DB1860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石油</w:t>
            </w:r>
          </w:p>
          <w:p w14:paraId="51431036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机械</w:t>
            </w:r>
          </w:p>
          <w:p w14:paraId="14D1D2B1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仪器</w:t>
            </w:r>
          </w:p>
          <w:p w14:paraId="508C996E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材料工程</w:t>
            </w:r>
          </w:p>
          <w:p w14:paraId="3CE6F597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航海</w:t>
            </w:r>
          </w:p>
          <w:p w14:paraId="03687987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水利工程</w:t>
            </w:r>
          </w:p>
          <w:p w14:paraId="5A0AD116" w14:textId="77777777" w:rsidR="00E55F98" w:rsidRPr="00595363" w:rsidRDefault="003B2E7D" w:rsidP="00E55F98">
            <w:pPr>
              <w:rPr>
                <w:sz w:val="18"/>
                <w:szCs w:val="18"/>
              </w:rPr>
            </w:pPr>
            <w:r w:rsidRPr="00595363">
              <w:rPr>
                <w:sz w:val="18"/>
                <w:szCs w:val="18"/>
              </w:rPr>
              <w:t>液压</w:t>
            </w:r>
          </w:p>
          <w:p w14:paraId="6C0416CD" w14:textId="77777777" w:rsidR="003B2E7D" w:rsidRPr="00595363" w:rsidRDefault="003B2E7D" w:rsidP="00E55F98">
            <w:pPr>
              <w:rPr>
                <w:sz w:val="18"/>
                <w:szCs w:val="18"/>
              </w:rPr>
            </w:pPr>
            <w:r w:rsidRPr="00595363">
              <w:rPr>
                <w:sz w:val="18"/>
                <w:szCs w:val="18"/>
              </w:rPr>
              <w:t>原料</w:t>
            </w:r>
          </w:p>
          <w:p w14:paraId="73EBA032" w14:textId="77777777" w:rsidR="003B2E7D" w:rsidRPr="00595363" w:rsidRDefault="003B2E7D" w:rsidP="00E55F98">
            <w:pPr>
              <w:rPr>
                <w:sz w:val="18"/>
                <w:szCs w:val="18"/>
              </w:rPr>
            </w:pPr>
            <w:r w:rsidRPr="00595363">
              <w:rPr>
                <w:sz w:val="18"/>
                <w:szCs w:val="18"/>
              </w:rPr>
              <w:t>矿山</w:t>
            </w:r>
          </w:p>
          <w:p w14:paraId="316D8365" w14:textId="77777777" w:rsidR="003B2E7D" w:rsidRPr="00595363" w:rsidRDefault="003B2E7D" w:rsidP="00E55F98">
            <w:pPr>
              <w:rPr>
                <w:sz w:val="18"/>
                <w:szCs w:val="18"/>
              </w:rPr>
            </w:pPr>
            <w:r w:rsidRPr="00595363">
              <w:rPr>
                <w:sz w:val="18"/>
                <w:szCs w:val="18"/>
              </w:rPr>
              <w:t>煤矿</w:t>
            </w:r>
          </w:p>
          <w:p w14:paraId="51567C74" w14:textId="77777777" w:rsidR="009F392A" w:rsidRPr="00595363" w:rsidRDefault="009F392A" w:rsidP="00E55F98">
            <w:pPr>
              <w:rPr>
                <w:sz w:val="18"/>
                <w:szCs w:val="18"/>
              </w:rPr>
            </w:pPr>
            <w:r w:rsidRPr="00595363">
              <w:rPr>
                <w:sz w:val="18"/>
                <w:szCs w:val="18"/>
              </w:rPr>
              <w:t>钢材</w:t>
            </w:r>
          </w:p>
          <w:p w14:paraId="7DF141E8" w14:textId="77777777" w:rsidR="009F392A" w:rsidRPr="00595363" w:rsidRDefault="009F392A" w:rsidP="00E55F98">
            <w:pPr>
              <w:rPr>
                <w:sz w:val="18"/>
                <w:szCs w:val="18"/>
              </w:rPr>
            </w:pPr>
            <w:r w:rsidRPr="00595363">
              <w:rPr>
                <w:rFonts w:hint="eastAsia"/>
                <w:sz w:val="18"/>
                <w:szCs w:val="18"/>
              </w:rPr>
              <w:lastRenderedPageBreak/>
              <w:t>无机材料</w:t>
            </w:r>
          </w:p>
          <w:p w14:paraId="2B7A6455" w14:textId="77777777" w:rsidR="009F392A" w:rsidRPr="00595363" w:rsidRDefault="009F392A" w:rsidP="00E55F98">
            <w:pPr>
              <w:rPr>
                <w:sz w:val="18"/>
                <w:szCs w:val="18"/>
              </w:rPr>
            </w:pPr>
            <w:r w:rsidRPr="00595363">
              <w:rPr>
                <w:sz w:val="18"/>
                <w:szCs w:val="18"/>
              </w:rPr>
              <w:t>化工</w:t>
            </w:r>
          </w:p>
          <w:p w14:paraId="1167DEE2" w14:textId="77777777" w:rsidR="009F392A" w:rsidRPr="00595363" w:rsidRDefault="009F392A" w:rsidP="00E55F98">
            <w:pPr>
              <w:rPr>
                <w:sz w:val="18"/>
                <w:szCs w:val="18"/>
              </w:rPr>
            </w:pPr>
            <w:r w:rsidRPr="00595363">
              <w:rPr>
                <w:sz w:val="18"/>
                <w:szCs w:val="18"/>
              </w:rPr>
              <w:t>石油化工</w:t>
            </w:r>
          </w:p>
          <w:p w14:paraId="58DE3AF3" w14:textId="77777777" w:rsidR="009F392A" w:rsidRPr="00595363" w:rsidRDefault="009F392A" w:rsidP="00E55F98">
            <w:pPr>
              <w:rPr>
                <w:sz w:val="18"/>
                <w:szCs w:val="18"/>
              </w:rPr>
            </w:pPr>
            <w:r w:rsidRPr="00595363">
              <w:rPr>
                <w:sz w:val="18"/>
                <w:szCs w:val="18"/>
              </w:rPr>
              <w:t>冶金</w:t>
            </w:r>
          </w:p>
          <w:p w14:paraId="6088549E" w14:textId="77777777" w:rsidR="009F392A" w:rsidRPr="00595363" w:rsidRDefault="009F392A" w:rsidP="00E55F98">
            <w:pPr>
              <w:rPr>
                <w:sz w:val="18"/>
                <w:szCs w:val="18"/>
              </w:rPr>
            </w:pPr>
            <w:r w:rsidRPr="00595363">
              <w:rPr>
                <w:rFonts w:hint="eastAsia"/>
                <w:sz w:val="18"/>
                <w:szCs w:val="18"/>
              </w:rPr>
              <w:t>塑料</w:t>
            </w:r>
          </w:p>
          <w:p w14:paraId="69231128" w14:textId="77777777" w:rsidR="009F392A" w:rsidRPr="00595363" w:rsidRDefault="009F392A" w:rsidP="00E55F98">
            <w:pPr>
              <w:rPr>
                <w:sz w:val="18"/>
                <w:szCs w:val="18"/>
              </w:rPr>
            </w:pPr>
            <w:r w:rsidRPr="00595363">
              <w:rPr>
                <w:rFonts w:hint="eastAsia"/>
                <w:sz w:val="18"/>
                <w:szCs w:val="18"/>
              </w:rPr>
              <w:t>橡胶</w:t>
            </w:r>
          </w:p>
          <w:p w14:paraId="01560A9F" w14:textId="77777777" w:rsidR="009F392A" w:rsidRPr="00595363" w:rsidRDefault="009F392A" w:rsidP="00E55F98">
            <w:pPr>
              <w:rPr>
                <w:sz w:val="18"/>
                <w:szCs w:val="18"/>
              </w:rPr>
            </w:pPr>
            <w:r w:rsidRPr="00595363">
              <w:rPr>
                <w:rFonts w:hint="eastAsia"/>
                <w:sz w:val="18"/>
                <w:szCs w:val="18"/>
              </w:rPr>
              <w:t>玻璃</w:t>
            </w:r>
          </w:p>
          <w:p w14:paraId="5CE21621" w14:textId="77777777" w:rsidR="009F392A" w:rsidRDefault="009F392A" w:rsidP="00E55F98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肥皂</w:t>
            </w:r>
          </w:p>
          <w:p w14:paraId="6877DBCF" w14:textId="77777777" w:rsidR="009F392A" w:rsidRDefault="009F392A" w:rsidP="00E55F98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聚氨酯</w:t>
            </w:r>
          </w:p>
          <w:p w14:paraId="5938881D" w14:textId="77777777" w:rsidR="009F392A" w:rsidRDefault="009F392A" w:rsidP="00E55F98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水泥</w:t>
            </w:r>
          </w:p>
          <w:p w14:paraId="68CA9A4C" w14:textId="77777777" w:rsidR="009F392A" w:rsidRPr="003B2E7D" w:rsidRDefault="009F392A" w:rsidP="00E55F98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沥青</w:t>
            </w:r>
          </w:p>
        </w:tc>
        <w:tc>
          <w:tcPr>
            <w:tcW w:w="1049" w:type="dxa"/>
          </w:tcPr>
          <w:p w14:paraId="3F8E46AD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lastRenderedPageBreak/>
              <w:t>经济</w:t>
            </w:r>
          </w:p>
          <w:p w14:paraId="503A385C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金融</w:t>
            </w:r>
          </w:p>
          <w:p w14:paraId="6490EF45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公司</w:t>
            </w:r>
          </w:p>
          <w:p w14:paraId="27381FB5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产业</w:t>
            </w:r>
          </w:p>
          <w:p w14:paraId="2F251CF9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金融</w:t>
            </w:r>
          </w:p>
          <w:p w14:paraId="3DD55B77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证券</w:t>
            </w:r>
          </w:p>
          <w:p w14:paraId="3D22CA5C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理财</w:t>
            </w:r>
          </w:p>
          <w:p w14:paraId="7AB9F500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银行</w:t>
            </w:r>
          </w:p>
          <w:p w14:paraId="4AF8E913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基金</w:t>
            </w:r>
          </w:p>
          <w:p w14:paraId="4A126348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保险</w:t>
            </w:r>
          </w:p>
          <w:p w14:paraId="3E7791C8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融资</w:t>
            </w:r>
          </w:p>
          <w:p w14:paraId="0C206A38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财政</w:t>
            </w:r>
          </w:p>
          <w:p w14:paraId="5297A189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投资</w:t>
            </w:r>
          </w:p>
          <w:p w14:paraId="1E1CF1A5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服务</w:t>
            </w:r>
          </w:p>
          <w:p w14:paraId="576EF77E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钱庄</w:t>
            </w:r>
          </w:p>
          <w:p w14:paraId="57199196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会计</w:t>
            </w:r>
          </w:p>
          <w:p w14:paraId="0AF30827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管理</w:t>
            </w:r>
          </w:p>
          <w:p w14:paraId="288C7FC9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审计</w:t>
            </w:r>
          </w:p>
          <w:p w14:paraId="310EFDAA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消费</w:t>
            </w:r>
          </w:p>
          <w:p w14:paraId="27262CB7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市场</w:t>
            </w:r>
          </w:p>
          <w:p w14:paraId="7E8E26AB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利率</w:t>
            </w:r>
          </w:p>
          <w:p w14:paraId="2E6E652F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财富</w:t>
            </w:r>
          </w:p>
          <w:p w14:paraId="5C2C87AD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信托</w:t>
            </w:r>
          </w:p>
          <w:p w14:paraId="335DDC41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外汇</w:t>
            </w:r>
          </w:p>
          <w:p w14:paraId="32D76C60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期货</w:t>
            </w:r>
          </w:p>
          <w:p w14:paraId="0D6572A6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债券</w:t>
            </w:r>
          </w:p>
          <w:p w14:paraId="07EC00A2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商品</w:t>
            </w:r>
          </w:p>
          <w:p w14:paraId="03E0EE6B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价值</w:t>
            </w:r>
          </w:p>
          <w:p w14:paraId="67272EC0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货币</w:t>
            </w:r>
          </w:p>
          <w:p w14:paraId="65395836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成本</w:t>
            </w:r>
          </w:p>
          <w:p w14:paraId="63F9EF00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市场</w:t>
            </w:r>
          </w:p>
          <w:p w14:paraId="0652B59C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信用</w:t>
            </w:r>
          </w:p>
          <w:p w14:paraId="2E0DD6A6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边际</w:t>
            </w:r>
          </w:p>
          <w:p w14:paraId="63F061E3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搭便车</w:t>
            </w:r>
          </w:p>
          <w:p w14:paraId="17E83B87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马太效应</w:t>
            </w:r>
          </w:p>
          <w:p w14:paraId="43405966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二八发展</w:t>
            </w:r>
          </w:p>
          <w:p w14:paraId="16B2701B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帕累托</w:t>
            </w:r>
          </w:p>
          <w:p w14:paraId="56836B50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供求</w:t>
            </w:r>
          </w:p>
          <w:p w14:paraId="0AB8BC0D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红利</w:t>
            </w:r>
          </w:p>
          <w:p w14:paraId="6C12E5FC" w14:textId="77777777" w:rsidR="00E55F98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房地产</w:t>
            </w:r>
          </w:p>
          <w:p w14:paraId="2C0DD548" w14:textId="77777777" w:rsidR="009F392A" w:rsidRDefault="009F392A" w:rsidP="00E55F98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lastRenderedPageBreak/>
              <w:t>G</w:t>
            </w:r>
            <w:r>
              <w:rPr>
                <w:sz w:val="18"/>
                <w:szCs w:val="18"/>
              </w:rPr>
              <w:t>DP</w:t>
            </w:r>
          </w:p>
          <w:p w14:paraId="29BBF1D1" w14:textId="77777777" w:rsidR="009F392A" w:rsidRPr="00595363" w:rsidRDefault="009F392A" w:rsidP="00E55F98">
            <w:pPr>
              <w:rPr>
                <w:sz w:val="18"/>
                <w:szCs w:val="18"/>
              </w:rPr>
            </w:pPr>
            <w:r w:rsidRPr="00595363">
              <w:rPr>
                <w:sz w:val="18"/>
                <w:szCs w:val="18"/>
              </w:rPr>
              <w:t>生产总值</w:t>
            </w:r>
          </w:p>
          <w:p w14:paraId="2A389D6B" w14:textId="77777777" w:rsidR="009F392A" w:rsidRPr="00595363" w:rsidRDefault="009F392A" w:rsidP="00E55F98">
            <w:pPr>
              <w:rPr>
                <w:sz w:val="18"/>
                <w:szCs w:val="18"/>
              </w:rPr>
            </w:pPr>
            <w:r w:rsidRPr="00595363">
              <w:rPr>
                <w:sz w:val="18"/>
                <w:szCs w:val="18"/>
              </w:rPr>
              <w:t>国民生产总值</w:t>
            </w:r>
          </w:p>
          <w:p w14:paraId="58FBD814" w14:textId="77777777" w:rsidR="009F392A" w:rsidRPr="00595363" w:rsidRDefault="009F392A" w:rsidP="00E55F98">
            <w:pPr>
              <w:rPr>
                <w:sz w:val="18"/>
                <w:szCs w:val="18"/>
              </w:rPr>
            </w:pPr>
            <w:r w:rsidRPr="00595363">
              <w:rPr>
                <w:sz w:val="18"/>
                <w:szCs w:val="18"/>
              </w:rPr>
              <w:t>财政</w:t>
            </w:r>
          </w:p>
          <w:p w14:paraId="509D58AC" w14:textId="77777777" w:rsidR="009F392A" w:rsidRPr="003B2E7D" w:rsidRDefault="009F392A" w:rsidP="00E55F98">
            <w:pPr>
              <w:rPr>
                <w:sz w:val="18"/>
                <w:szCs w:val="18"/>
              </w:rPr>
            </w:pPr>
            <w:r w:rsidRPr="00595363">
              <w:rPr>
                <w:sz w:val="18"/>
                <w:szCs w:val="18"/>
              </w:rPr>
              <w:t>人均</w:t>
            </w:r>
          </w:p>
        </w:tc>
        <w:tc>
          <w:tcPr>
            <w:tcW w:w="1129" w:type="dxa"/>
          </w:tcPr>
          <w:p w14:paraId="3F5F9D6B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lastRenderedPageBreak/>
              <w:t>科技</w:t>
            </w:r>
          </w:p>
          <w:p w14:paraId="5226F107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5</w:t>
            </w:r>
            <w:r w:rsidRPr="003B2E7D">
              <w:rPr>
                <w:sz w:val="18"/>
                <w:szCs w:val="18"/>
              </w:rPr>
              <w:t>G</w:t>
            </w:r>
            <w:bookmarkStart w:id="0" w:name="_GoBack"/>
            <w:bookmarkEnd w:id="0"/>
          </w:p>
          <w:p w14:paraId="3AF98D9C" w14:textId="77777777" w:rsidR="00E55F98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互联网</w:t>
            </w:r>
          </w:p>
          <w:p w14:paraId="12BA5B03" w14:textId="77777777" w:rsidR="009F392A" w:rsidRPr="003B2E7D" w:rsidRDefault="009F392A" w:rsidP="00E55F98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英特网</w:t>
            </w:r>
          </w:p>
          <w:p w14:paraId="1242448E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通信</w:t>
            </w:r>
          </w:p>
          <w:p w14:paraId="134CB37C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区块链</w:t>
            </w:r>
          </w:p>
          <w:p w14:paraId="008E62DC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人工智能</w:t>
            </w:r>
          </w:p>
          <w:p w14:paraId="717337FC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创业</w:t>
            </w:r>
          </w:p>
          <w:p w14:paraId="6C37A2E0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创新</w:t>
            </w:r>
          </w:p>
          <w:p w14:paraId="2D705925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数码</w:t>
            </w:r>
          </w:p>
          <w:p w14:paraId="4A18BE54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技术</w:t>
            </w:r>
          </w:p>
          <w:p w14:paraId="324A66D8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生产</w:t>
            </w:r>
          </w:p>
          <w:p w14:paraId="6B584D80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效率</w:t>
            </w:r>
          </w:p>
          <w:p w14:paraId="35A209F5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理工</w:t>
            </w:r>
          </w:p>
          <w:p w14:paraId="2464C98F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信息</w:t>
            </w:r>
          </w:p>
          <w:p w14:paraId="4995265A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电信</w:t>
            </w:r>
          </w:p>
          <w:p w14:paraId="79ED1565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计算机</w:t>
            </w:r>
          </w:p>
          <w:p w14:paraId="175AC791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量子</w:t>
            </w:r>
          </w:p>
          <w:p w14:paraId="10A6D388" w14:textId="4F0101D3" w:rsidR="00E55F98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数据结构</w:t>
            </w:r>
          </w:p>
          <w:p w14:paraId="74AFD171" w14:textId="46F018E5" w:rsidR="00EE016C" w:rsidRPr="003B2E7D" w:rsidRDefault="00EE016C" w:rsidP="00E55F98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媒体</w:t>
            </w:r>
          </w:p>
          <w:p w14:paraId="6B0DB151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软件</w:t>
            </w:r>
          </w:p>
          <w:p w14:paraId="07585103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流量</w:t>
            </w:r>
          </w:p>
          <w:p w14:paraId="622898CF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神经网络</w:t>
            </w:r>
          </w:p>
          <w:p w14:paraId="4A7B2A4B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大数据</w:t>
            </w:r>
          </w:p>
          <w:p w14:paraId="72126B11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识别</w:t>
            </w:r>
          </w:p>
          <w:p w14:paraId="47A253A0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计算机图像</w:t>
            </w:r>
          </w:p>
          <w:p w14:paraId="396F030F" w14:textId="70B9BF89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计算机视觉</w:t>
            </w:r>
          </w:p>
          <w:p w14:paraId="72D5196F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图像处理</w:t>
            </w:r>
          </w:p>
          <w:p w14:paraId="743D9FFF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数据处理</w:t>
            </w:r>
          </w:p>
          <w:p w14:paraId="79264F25" w14:textId="6194BF5B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设备</w:t>
            </w:r>
          </w:p>
          <w:p w14:paraId="4DB73367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腾讯</w:t>
            </w:r>
          </w:p>
          <w:p w14:paraId="083BE517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阿里</w:t>
            </w:r>
          </w:p>
          <w:p w14:paraId="7CD061B1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字节跳动</w:t>
            </w:r>
          </w:p>
          <w:p w14:paraId="6140C84C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谷歌</w:t>
            </w:r>
          </w:p>
          <w:p w14:paraId="0D50F556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研发</w:t>
            </w:r>
          </w:p>
          <w:p w14:paraId="75E0A307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华为</w:t>
            </w:r>
          </w:p>
          <w:p w14:paraId="45DB4BFD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苹果</w:t>
            </w:r>
          </w:p>
          <w:p w14:paraId="08FEF9E9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爱立信</w:t>
            </w:r>
          </w:p>
          <w:p w14:paraId="38C620AF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智能</w:t>
            </w:r>
          </w:p>
          <w:p w14:paraId="23E0A687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芯片</w:t>
            </w:r>
          </w:p>
          <w:p w14:paraId="7C61516C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lastRenderedPageBreak/>
              <w:t>云服务</w:t>
            </w:r>
          </w:p>
          <w:p w14:paraId="3C7D87E8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在线服务</w:t>
            </w:r>
          </w:p>
          <w:p w14:paraId="36D3A9DF" w14:textId="77777777" w:rsidR="00E55F98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电信</w:t>
            </w:r>
          </w:p>
          <w:p w14:paraId="71289AA3" w14:textId="77777777" w:rsidR="009F392A" w:rsidRPr="00595363" w:rsidRDefault="009F392A" w:rsidP="00E55F98">
            <w:pPr>
              <w:rPr>
                <w:sz w:val="18"/>
                <w:szCs w:val="18"/>
              </w:rPr>
            </w:pPr>
            <w:r w:rsidRPr="00595363">
              <w:rPr>
                <w:sz w:val="18"/>
                <w:szCs w:val="18"/>
              </w:rPr>
              <w:t>通讯</w:t>
            </w:r>
          </w:p>
          <w:p w14:paraId="3DC15C1F" w14:textId="77777777" w:rsidR="009F392A" w:rsidRPr="00595363" w:rsidRDefault="009F392A" w:rsidP="00E55F98">
            <w:pPr>
              <w:rPr>
                <w:sz w:val="18"/>
                <w:szCs w:val="18"/>
              </w:rPr>
            </w:pPr>
            <w:r w:rsidRPr="00595363">
              <w:rPr>
                <w:rFonts w:hint="eastAsia"/>
                <w:sz w:val="18"/>
                <w:szCs w:val="18"/>
              </w:rPr>
              <w:t>三星</w:t>
            </w:r>
          </w:p>
          <w:p w14:paraId="3DF7E34F" w14:textId="77777777" w:rsidR="009F392A" w:rsidRPr="00595363" w:rsidRDefault="009F392A" w:rsidP="00E55F98">
            <w:pPr>
              <w:rPr>
                <w:sz w:val="18"/>
                <w:szCs w:val="18"/>
              </w:rPr>
            </w:pPr>
            <w:r w:rsidRPr="00595363">
              <w:rPr>
                <w:rFonts w:hint="eastAsia"/>
                <w:sz w:val="18"/>
                <w:szCs w:val="18"/>
              </w:rPr>
              <w:t>小米</w:t>
            </w:r>
          </w:p>
          <w:p w14:paraId="69D82391" w14:textId="77777777" w:rsidR="009F392A" w:rsidRPr="00595363" w:rsidRDefault="009F392A" w:rsidP="00E55F98">
            <w:pPr>
              <w:rPr>
                <w:sz w:val="18"/>
                <w:szCs w:val="18"/>
              </w:rPr>
            </w:pPr>
            <w:r w:rsidRPr="00595363">
              <w:rPr>
                <w:rFonts w:hint="eastAsia"/>
                <w:sz w:val="18"/>
                <w:szCs w:val="18"/>
              </w:rPr>
              <w:t>手机</w:t>
            </w:r>
          </w:p>
          <w:p w14:paraId="23D951A9" w14:textId="77777777" w:rsidR="009F392A" w:rsidRPr="00595363" w:rsidRDefault="009F392A" w:rsidP="00E55F98">
            <w:pPr>
              <w:rPr>
                <w:sz w:val="18"/>
                <w:szCs w:val="18"/>
              </w:rPr>
            </w:pPr>
            <w:r w:rsidRPr="00595363">
              <w:rPr>
                <w:rFonts w:hint="eastAsia"/>
                <w:sz w:val="18"/>
                <w:szCs w:val="18"/>
              </w:rPr>
              <w:t>电脑</w:t>
            </w:r>
          </w:p>
          <w:p w14:paraId="631E8E05" w14:textId="77777777" w:rsidR="009F392A" w:rsidRPr="003B2E7D" w:rsidRDefault="009F392A" w:rsidP="00E55F98">
            <w:pPr>
              <w:rPr>
                <w:sz w:val="18"/>
                <w:szCs w:val="18"/>
              </w:rPr>
            </w:pPr>
            <w:r w:rsidRPr="00595363">
              <w:rPr>
                <w:rFonts w:hint="eastAsia"/>
                <w:sz w:val="18"/>
                <w:szCs w:val="18"/>
              </w:rPr>
              <w:t>平板电脑</w:t>
            </w:r>
          </w:p>
        </w:tc>
        <w:tc>
          <w:tcPr>
            <w:tcW w:w="1054" w:type="dxa"/>
          </w:tcPr>
          <w:p w14:paraId="263B368D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lastRenderedPageBreak/>
              <w:t>法律</w:t>
            </w:r>
          </w:p>
          <w:p w14:paraId="48A885CE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政治</w:t>
            </w:r>
          </w:p>
          <w:p w14:paraId="04220DBA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政府</w:t>
            </w:r>
          </w:p>
          <w:p w14:paraId="29753C8A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共产</w:t>
            </w:r>
          </w:p>
          <w:p w14:paraId="11A034CE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资本主义</w:t>
            </w:r>
          </w:p>
          <w:p w14:paraId="4A167EEE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政党</w:t>
            </w:r>
          </w:p>
          <w:p w14:paraId="5C103DDC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权力</w:t>
            </w:r>
          </w:p>
          <w:p w14:paraId="7622131C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权利</w:t>
            </w:r>
          </w:p>
          <w:p w14:paraId="1444127C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义务</w:t>
            </w:r>
          </w:p>
          <w:p w14:paraId="1285D586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主义</w:t>
            </w:r>
          </w:p>
          <w:p w14:paraId="335D2B2E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民主</w:t>
            </w:r>
          </w:p>
          <w:p w14:paraId="184E51B7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否决权</w:t>
            </w:r>
          </w:p>
          <w:p w14:paraId="0FA19055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世俗主义</w:t>
            </w:r>
          </w:p>
          <w:p w14:paraId="442ABEDB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乱世</w:t>
            </w:r>
          </w:p>
          <w:p w14:paraId="36E8B751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列强</w:t>
            </w:r>
          </w:p>
          <w:p w14:paraId="18CD7D83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合法性</w:t>
            </w:r>
          </w:p>
          <w:p w14:paraId="1E54D153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社会</w:t>
            </w:r>
          </w:p>
          <w:p w14:paraId="36EF229D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宪法</w:t>
            </w:r>
          </w:p>
          <w:p w14:paraId="0F0FA320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宪政</w:t>
            </w:r>
          </w:p>
          <w:p w14:paraId="65F1BE0B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右派</w:t>
            </w:r>
          </w:p>
          <w:p w14:paraId="0614876A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左派</w:t>
            </w:r>
          </w:p>
          <w:p w14:paraId="5C9B91B2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盛世</w:t>
            </w:r>
          </w:p>
          <w:p w14:paraId="57314F9A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中国梦</w:t>
            </w:r>
          </w:p>
          <w:p w14:paraId="19C79D0A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三个代表</w:t>
            </w:r>
          </w:p>
          <w:p w14:paraId="19E05729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科学发展观</w:t>
            </w:r>
          </w:p>
          <w:p w14:paraId="4E7C8128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小康</w:t>
            </w:r>
          </w:p>
          <w:p w14:paraId="1973BD64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毛泽东</w:t>
            </w:r>
          </w:p>
          <w:p w14:paraId="08356159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邓小平</w:t>
            </w:r>
          </w:p>
          <w:p w14:paraId="02E459C5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江泽民</w:t>
            </w:r>
          </w:p>
          <w:p w14:paraId="0D548428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胡锦涛</w:t>
            </w:r>
          </w:p>
          <w:p w14:paraId="7E5E9EBD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习近平</w:t>
            </w:r>
          </w:p>
          <w:p w14:paraId="0EFCAFF1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官员</w:t>
            </w:r>
          </w:p>
          <w:p w14:paraId="0EF65B7D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阶级</w:t>
            </w:r>
          </w:p>
          <w:p w14:paraId="1C2080F6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马克思</w:t>
            </w:r>
          </w:p>
          <w:p w14:paraId="260019D6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列宁</w:t>
            </w:r>
          </w:p>
          <w:p w14:paraId="6CEBF09E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选角</w:t>
            </w:r>
          </w:p>
          <w:p w14:paraId="327AE159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治理</w:t>
            </w:r>
          </w:p>
          <w:p w14:paraId="2F23E83A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改革</w:t>
            </w:r>
          </w:p>
          <w:p w14:paraId="0F90CB32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开放</w:t>
            </w:r>
          </w:p>
          <w:p w14:paraId="40CFF3A3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lastRenderedPageBreak/>
              <w:t>领导</w:t>
            </w:r>
          </w:p>
          <w:p w14:paraId="04C29015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主席</w:t>
            </w:r>
          </w:p>
          <w:p w14:paraId="371E1D44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总统</w:t>
            </w:r>
          </w:p>
          <w:p w14:paraId="195596EB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奥巴马</w:t>
            </w:r>
          </w:p>
          <w:p w14:paraId="038B675A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proofErr w:type="gramStart"/>
            <w:r w:rsidRPr="003B2E7D">
              <w:rPr>
                <w:rFonts w:hint="eastAsia"/>
                <w:sz w:val="18"/>
                <w:szCs w:val="18"/>
              </w:rPr>
              <w:t>特朗普</w:t>
            </w:r>
            <w:proofErr w:type="gramEnd"/>
          </w:p>
          <w:p w14:paraId="1608A118" w14:textId="77777777" w:rsidR="00E55F98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希拉里</w:t>
            </w:r>
          </w:p>
          <w:p w14:paraId="6418CE70" w14:textId="77777777" w:rsidR="00E2245C" w:rsidRPr="003B2E7D" w:rsidRDefault="00E2245C" w:rsidP="00E55F98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共产党</w:t>
            </w:r>
          </w:p>
        </w:tc>
        <w:tc>
          <w:tcPr>
            <w:tcW w:w="993" w:type="dxa"/>
          </w:tcPr>
          <w:p w14:paraId="26B48BC9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lastRenderedPageBreak/>
              <w:t>文学</w:t>
            </w:r>
          </w:p>
          <w:p w14:paraId="7763637A" w14:textId="3AE36F3B" w:rsidR="00E55F98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教育</w:t>
            </w:r>
          </w:p>
          <w:p w14:paraId="422EFA28" w14:textId="0DD8F088" w:rsidR="002404DB" w:rsidRDefault="002404DB" w:rsidP="00E55F98">
            <w:pPr>
              <w:rPr>
                <w:rFonts w:hint="eastAsia"/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科研</w:t>
            </w:r>
          </w:p>
          <w:p w14:paraId="3D81FCEA" w14:textId="42E177B2" w:rsidR="00EE016C" w:rsidRDefault="00EE016C" w:rsidP="00E55F98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大学</w:t>
            </w:r>
          </w:p>
          <w:p w14:paraId="5EB9BF54" w14:textId="08C09B03" w:rsidR="00EE016C" w:rsidRDefault="00EE016C" w:rsidP="00E55F98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学校</w:t>
            </w:r>
          </w:p>
          <w:p w14:paraId="600788E5" w14:textId="2522D6D7" w:rsidR="00EE016C" w:rsidRDefault="00EE016C" w:rsidP="00E55F98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中学</w:t>
            </w:r>
          </w:p>
          <w:p w14:paraId="4498AA68" w14:textId="4161E0D8" w:rsidR="00EE016C" w:rsidRDefault="00EE016C" w:rsidP="00E55F98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高中</w:t>
            </w:r>
          </w:p>
          <w:p w14:paraId="62FBA797" w14:textId="2DB25797" w:rsidR="00EE016C" w:rsidRDefault="00EE016C" w:rsidP="00E55F98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科研</w:t>
            </w:r>
          </w:p>
          <w:p w14:paraId="5074FF63" w14:textId="66EBF0E8" w:rsidR="00EE016C" w:rsidRPr="003B2E7D" w:rsidRDefault="00EE016C" w:rsidP="00E55F98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小学</w:t>
            </w:r>
          </w:p>
          <w:p w14:paraId="3AEC27C5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艺术</w:t>
            </w:r>
          </w:p>
          <w:p w14:paraId="10BE9280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收藏</w:t>
            </w:r>
          </w:p>
          <w:p w14:paraId="7A06FB7C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思想</w:t>
            </w:r>
          </w:p>
          <w:p w14:paraId="78EAACB8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民俗</w:t>
            </w:r>
          </w:p>
          <w:p w14:paraId="5DF1059B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农家乐</w:t>
            </w:r>
          </w:p>
          <w:p w14:paraId="0270E168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出国</w:t>
            </w:r>
          </w:p>
          <w:p w14:paraId="3F83FAF1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留学</w:t>
            </w:r>
          </w:p>
          <w:p w14:paraId="453ED72E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公开课</w:t>
            </w:r>
          </w:p>
          <w:p w14:paraId="16D1D236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学校</w:t>
            </w:r>
          </w:p>
          <w:p w14:paraId="0A7A1492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大学</w:t>
            </w:r>
          </w:p>
          <w:p w14:paraId="0873EC4D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高考</w:t>
            </w:r>
          </w:p>
          <w:p w14:paraId="623CEF7B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中小学</w:t>
            </w:r>
          </w:p>
          <w:p w14:paraId="56BC33A6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商学院</w:t>
            </w:r>
          </w:p>
          <w:p w14:paraId="0D164BB6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考研</w:t>
            </w:r>
          </w:p>
          <w:p w14:paraId="2B6347E1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博士</w:t>
            </w:r>
          </w:p>
          <w:p w14:paraId="1AC95683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科研</w:t>
            </w:r>
          </w:p>
          <w:p w14:paraId="390895EA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英语</w:t>
            </w:r>
          </w:p>
          <w:p w14:paraId="196BFFF0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高校</w:t>
            </w:r>
          </w:p>
          <w:p w14:paraId="5F464A11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博物馆</w:t>
            </w:r>
          </w:p>
          <w:p w14:paraId="26944AA4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展览</w:t>
            </w:r>
          </w:p>
          <w:p w14:paraId="22002E9A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社会</w:t>
            </w:r>
          </w:p>
          <w:p w14:paraId="7C08862F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文化</w:t>
            </w:r>
          </w:p>
          <w:p w14:paraId="6E10BAC6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传统</w:t>
            </w:r>
          </w:p>
          <w:p w14:paraId="12DA27F5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戏剧</w:t>
            </w:r>
          </w:p>
          <w:p w14:paraId="563B9661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地理</w:t>
            </w:r>
          </w:p>
          <w:p w14:paraId="4704DFCE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自由行</w:t>
            </w:r>
          </w:p>
          <w:p w14:paraId="210AB023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背包客</w:t>
            </w:r>
          </w:p>
          <w:p w14:paraId="32140170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领队</w:t>
            </w:r>
          </w:p>
          <w:p w14:paraId="4487ED8B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携程</w:t>
            </w:r>
          </w:p>
          <w:p w14:paraId="2DB0CEC1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马蜂窝</w:t>
            </w:r>
          </w:p>
          <w:p w14:paraId="72F8931C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攻略</w:t>
            </w:r>
          </w:p>
          <w:p w14:paraId="45308093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lastRenderedPageBreak/>
              <w:t>游记</w:t>
            </w:r>
          </w:p>
          <w:p w14:paraId="70C1545A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玩乐</w:t>
            </w:r>
          </w:p>
          <w:p w14:paraId="43CDEF70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故宫</w:t>
            </w:r>
          </w:p>
          <w:p w14:paraId="4E678782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西湖</w:t>
            </w:r>
          </w:p>
          <w:p w14:paraId="74C66EAC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青城山</w:t>
            </w:r>
          </w:p>
          <w:p w14:paraId="7B90C4A0" w14:textId="77777777" w:rsidR="00E55F98" w:rsidRPr="00595363" w:rsidRDefault="003B2E7D" w:rsidP="00E55F98">
            <w:pPr>
              <w:rPr>
                <w:sz w:val="18"/>
                <w:szCs w:val="18"/>
              </w:rPr>
            </w:pPr>
            <w:r w:rsidRPr="00595363">
              <w:rPr>
                <w:sz w:val="18"/>
                <w:szCs w:val="18"/>
              </w:rPr>
              <w:t>球类</w:t>
            </w:r>
          </w:p>
          <w:p w14:paraId="7BD42FF9" w14:textId="77777777" w:rsidR="003B2E7D" w:rsidRPr="00595363" w:rsidRDefault="003B2E7D" w:rsidP="00E55F98">
            <w:pPr>
              <w:rPr>
                <w:sz w:val="18"/>
                <w:szCs w:val="18"/>
              </w:rPr>
            </w:pPr>
            <w:r w:rsidRPr="00595363">
              <w:rPr>
                <w:rFonts w:hint="eastAsia"/>
                <w:sz w:val="18"/>
                <w:szCs w:val="18"/>
              </w:rPr>
              <w:t>比赛</w:t>
            </w:r>
          </w:p>
          <w:p w14:paraId="16415B6C" w14:textId="77777777" w:rsidR="003B2E7D" w:rsidRPr="003B2E7D" w:rsidRDefault="003B2E7D" w:rsidP="00E55F98">
            <w:pPr>
              <w:rPr>
                <w:sz w:val="18"/>
                <w:szCs w:val="18"/>
              </w:rPr>
            </w:pPr>
            <w:r w:rsidRPr="00595363">
              <w:rPr>
                <w:sz w:val="18"/>
                <w:szCs w:val="18"/>
              </w:rPr>
              <w:t>竞技</w:t>
            </w:r>
          </w:p>
        </w:tc>
        <w:tc>
          <w:tcPr>
            <w:tcW w:w="1017" w:type="dxa"/>
          </w:tcPr>
          <w:p w14:paraId="645CEA5E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lastRenderedPageBreak/>
              <w:t>娱乐</w:t>
            </w:r>
          </w:p>
          <w:p w14:paraId="5B97F176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明星</w:t>
            </w:r>
          </w:p>
          <w:p w14:paraId="6F17297C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电影</w:t>
            </w:r>
          </w:p>
          <w:p w14:paraId="669F7048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电视剧</w:t>
            </w:r>
          </w:p>
          <w:p w14:paraId="0DA36C47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综艺</w:t>
            </w:r>
          </w:p>
          <w:p w14:paraId="517D8568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音乐</w:t>
            </w:r>
          </w:p>
          <w:p w14:paraId="5773C7AA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视频</w:t>
            </w:r>
          </w:p>
          <w:p w14:paraId="0FBF9948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戏剧</w:t>
            </w:r>
          </w:p>
          <w:p w14:paraId="44680E70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红人</w:t>
            </w:r>
          </w:p>
          <w:p w14:paraId="66FEA9C3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韩娱</w:t>
            </w:r>
          </w:p>
          <w:p w14:paraId="52C39E31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好莱坞</w:t>
            </w:r>
          </w:p>
          <w:p w14:paraId="35989D69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奥斯卡</w:t>
            </w:r>
          </w:p>
          <w:p w14:paraId="3ADB964B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篮球</w:t>
            </w:r>
          </w:p>
          <w:p w14:paraId="15218A39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足球</w:t>
            </w:r>
          </w:p>
          <w:p w14:paraId="42C0716B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体育</w:t>
            </w:r>
          </w:p>
          <w:p w14:paraId="6BCBDF00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运动</w:t>
            </w:r>
          </w:p>
          <w:p w14:paraId="0736E7A2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锻炼</w:t>
            </w:r>
          </w:p>
          <w:p w14:paraId="6060E33A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训练</w:t>
            </w:r>
          </w:p>
          <w:p w14:paraId="7FFA1CCE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竞技</w:t>
            </w:r>
          </w:p>
          <w:p w14:paraId="031E90A4" w14:textId="65AD9383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活动</w:t>
            </w:r>
          </w:p>
          <w:p w14:paraId="469FA5D1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舞蹈</w:t>
            </w:r>
          </w:p>
          <w:p w14:paraId="75A90C48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表演</w:t>
            </w:r>
          </w:p>
          <w:p w14:paraId="71491054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西甲</w:t>
            </w:r>
          </w:p>
          <w:p w14:paraId="1B044F31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德甲</w:t>
            </w:r>
          </w:p>
          <w:p w14:paraId="0F5EDB34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英超</w:t>
            </w:r>
          </w:p>
          <w:p w14:paraId="450C098C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世界杯</w:t>
            </w:r>
          </w:p>
          <w:p w14:paraId="79D7076A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奥运会</w:t>
            </w:r>
          </w:p>
          <w:p w14:paraId="49445941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体操</w:t>
            </w:r>
          </w:p>
          <w:p w14:paraId="5E20F43E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足协</w:t>
            </w:r>
          </w:p>
          <w:p w14:paraId="3146E25D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赛车</w:t>
            </w:r>
          </w:p>
          <w:p w14:paraId="0766DC96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高尔夫</w:t>
            </w:r>
          </w:p>
          <w:p w14:paraId="10290EF5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网球</w:t>
            </w:r>
          </w:p>
          <w:p w14:paraId="122F83C8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法网</w:t>
            </w:r>
          </w:p>
          <w:p w14:paraId="43DF3AAA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直播</w:t>
            </w:r>
          </w:p>
          <w:p w14:paraId="65DA6FA3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B站</w:t>
            </w:r>
          </w:p>
          <w:p w14:paraId="07F99EEE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proofErr w:type="gramStart"/>
            <w:r w:rsidRPr="003B2E7D">
              <w:rPr>
                <w:rFonts w:hint="eastAsia"/>
                <w:sz w:val="18"/>
                <w:szCs w:val="18"/>
              </w:rPr>
              <w:t>哔</w:t>
            </w:r>
            <w:proofErr w:type="gramEnd"/>
            <w:r w:rsidRPr="003B2E7D">
              <w:rPr>
                <w:rFonts w:hint="eastAsia"/>
                <w:sz w:val="18"/>
                <w:szCs w:val="18"/>
              </w:rPr>
              <w:t>哩</w:t>
            </w:r>
            <w:proofErr w:type="gramStart"/>
            <w:r w:rsidRPr="003B2E7D">
              <w:rPr>
                <w:rFonts w:hint="eastAsia"/>
                <w:sz w:val="18"/>
                <w:szCs w:val="18"/>
              </w:rPr>
              <w:t>哔</w:t>
            </w:r>
            <w:proofErr w:type="gramEnd"/>
            <w:r w:rsidRPr="003B2E7D">
              <w:rPr>
                <w:rFonts w:hint="eastAsia"/>
                <w:sz w:val="18"/>
                <w:szCs w:val="18"/>
              </w:rPr>
              <w:t>哩</w:t>
            </w:r>
          </w:p>
          <w:p w14:paraId="0E52B45B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时尚</w:t>
            </w:r>
          </w:p>
          <w:p w14:paraId="15DDBAC3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旅游</w:t>
            </w:r>
          </w:p>
          <w:p w14:paraId="76528B0D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风俗</w:t>
            </w:r>
          </w:p>
          <w:p w14:paraId="57AD651C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流行</w:t>
            </w:r>
            <w:r w:rsidR="003B2E7D">
              <w:rPr>
                <w:rFonts w:hint="eastAsia"/>
                <w:sz w:val="18"/>
                <w:szCs w:val="18"/>
              </w:rPr>
              <w:t>音乐</w:t>
            </w:r>
          </w:p>
          <w:p w14:paraId="320CD8E3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lastRenderedPageBreak/>
              <w:t>刘德华</w:t>
            </w:r>
          </w:p>
          <w:p w14:paraId="31E93DA7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周杰伦</w:t>
            </w:r>
          </w:p>
          <w:p w14:paraId="5BEF0A8E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韩红</w:t>
            </w:r>
          </w:p>
          <w:p w14:paraId="7C74D016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餐饮</w:t>
            </w:r>
          </w:p>
          <w:p w14:paraId="285FC86A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服务业</w:t>
            </w:r>
          </w:p>
        </w:tc>
        <w:tc>
          <w:tcPr>
            <w:tcW w:w="1341" w:type="dxa"/>
          </w:tcPr>
          <w:p w14:paraId="7D985E0D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lastRenderedPageBreak/>
              <w:t>航天航空</w:t>
            </w:r>
          </w:p>
          <w:p w14:paraId="595D06DE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新能源</w:t>
            </w:r>
          </w:p>
          <w:p w14:paraId="60DD4D16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机器人</w:t>
            </w:r>
          </w:p>
          <w:p w14:paraId="24E3280D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智造</w:t>
            </w:r>
          </w:p>
          <w:p w14:paraId="39843325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sz w:val="18"/>
                <w:szCs w:val="18"/>
              </w:rPr>
              <w:t>轨道交通</w:t>
            </w:r>
          </w:p>
          <w:p w14:paraId="1FAAE3AA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sz w:val="18"/>
                <w:szCs w:val="18"/>
              </w:rPr>
              <w:t>医疗器械</w:t>
            </w:r>
          </w:p>
          <w:p w14:paraId="79ECC6B3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sz w:val="18"/>
                <w:szCs w:val="18"/>
              </w:rPr>
              <w:t>药品</w:t>
            </w:r>
          </w:p>
          <w:p w14:paraId="0B8FA7FB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sz w:val="18"/>
                <w:szCs w:val="18"/>
              </w:rPr>
              <w:t>船舶</w:t>
            </w:r>
          </w:p>
          <w:p w14:paraId="212C11D7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高速铁路</w:t>
            </w:r>
          </w:p>
          <w:p w14:paraId="32B52DC9" w14:textId="77777777" w:rsidR="00E55F98" w:rsidRPr="003B2E7D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高铁</w:t>
            </w:r>
          </w:p>
          <w:p w14:paraId="6BAA5933" w14:textId="77777777" w:rsidR="00E55F98" w:rsidRDefault="00E55F98" w:rsidP="00E55F98">
            <w:pPr>
              <w:rPr>
                <w:sz w:val="18"/>
                <w:szCs w:val="18"/>
              </w:rPr>
            </w:pPr>
            <w:r w:rsidRPr="003B2E7D">
              <w:rPr>
                <w:rFonts w:hint="eastAsia"/>
                <w:sz w:val="18"/>
                <w:szCs w:val="18"/>
              </w:rPr>
              <w:t>动车</w:t>
            </w:r>
          </w:p>
          <w:p w14:paraId="012CE9ED" w14:textId="77777777" w:rsidR="003B2E7D" w:rsidRPr="00595363" w:rsidRDefault="003B2E7D" w:rsidP="00E55F98">
            <w:pPr>
              <w:rPr>
                <w:sz w:val="18"/>
                <w:szCs w:val="18"/>
              </w:rPr>
            </w:pPr>
            <w:r w:rsidRPr="00595363">
              <w:rPr>
                <w:sz w:val="18"/>
                <w:szCs w:val="18"/>
              </w:rPr>
              <w:t>捷运</w:t>
            </w:r>
          </w:p>
          <w:p w14:paraId="3316C7E5" w14:textId="77777777" w:rsidR="003B2E7D" w:rsidRPr="003B2E7D" w:rsidRDefault="003B2E7D" w:rsidP="00E55F98">
            <w:pPr>
              <w:rPr>
                <w:sz w:val="18"/>
                <w:szCs w:val="18"/>
              </w:rPr>
            </w:pPr>
            <w:r w:rsidRPr="00595363">
              <w:rPr>
                <w:sz w:val="18"/>
                <w:szCs w:val="18"/>
              </w:rPr>
              <w:t>铁路</w:t>
            </w:r>
          </w:p>
          <w:p w14:paraId="0BFF68C6" w14:textId="77777777" w:rsidR="00E55F98" w:rsidRDefault="003B2E7D" w:rsidP="00E55F98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智能</w:t>
            </w:r>
          </w:p>
          <w:p w14:paraId="606324F8" w14:textId="77777777" w:rsidR="003B2E7D" w:rsidRPr="00595363" w:rsidRDefault="003B2E7D" w:rsidP="00E55F98">
            <w:pPr>
              <w:rPr>
                <w:sz w:val="18"/>
                <w:szCs w:val="18"/>
              </w:rPr>
            </w:pPr>
            <w:r w:rsidRPr="00595363">
              <w:rPr>
                <w:sz w:val="18"/>
                <w:szCs w:val="18"/>
              </w:rPr>
              <w:t>新材料</w:t>
            </w:r>
          </w:p>
          <w:p w14:paraId="568E26A8" w14:textId="77777777" w:rsidR="003B2E7D" w:rsidRDefault="003B2E7D" w:rsidP="00E55F98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生物制药</w:t>
            </w:r>
          </w:p>
          <w:p w14:paraId="266DD40C" w14:textId="77777777" w:rsidR="003B2E7D" w:rsidRPr="00595363" w:rsidRDefault="003B2E7D" w:rsidP="00E55F98">
            <w:pPr>
              <w:rPr>
                <w:sz w:val="18"/>
                <w:szCs w:val="18"/>
              </w:rPr>
            </w:pPr>
            <w:r w:rsidRPr="00595363">
              <w:rPr>
                <w:sz w:val="18"/>
                <w:szCs w:val="18"/>
              </w:rPr>
              <w:t>风电</w:t>
            </w:r>
          </w:p>
          <w:p w14:paraId="5E6CA21B" w14:textId="77777777" w:rsidR="003B2E7D" w:rsidRPr="00595363" w:rsidRDefault="003B2E7D" w:rsidP="00E55F98">
            <w:pPr>
              <w:rPr>
                <w:sz w:val="18"/>
                <w:szCs w:val="18"/>
              </w:rPr>
            </w:pPr>
            <w:r w:rsidRPr="00595363">
              <w:rPr>
                <w:rFonts w:hint="eastAsia"/>
                <w:sz w:val="18"/>
                <w:szCs w:val="18"/>
              </w:rPr>
              <w:t>光电</w:t>
            </w:r>
          </w:p>
          <w:p w14:paraId="6A34FE09" w14:textId="77777777" w:rsidR="009F392A" w:rsidRDefault="009F392A" w:rsidP="00E55F98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稀土</w:t>
            </w:r>
          </w:p>
          <w:p w14:paraId="159A4031" w14:textId="1F3E03FC" w:rsidR="00B80A56" w:rsidRDefault="00B80A56" w:rsidP="00E55F98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商飞</w:t>
            </w:r>
          </w:p>
          <w:p w14:paraId="7E3D97B6" w14:textId="77777777" w:rsidR="00B80A56" w:rsidRPr="00B80A56" w:rsidRDefault="00B80A56" w:rsidP="00E55F98">
            <w:pPr>
              <w:rPr>
                <w:sz w:val="18"/>
                <w:szCs w:val="18"/>
              </w:rPr>
            </w:pPr>
            <w:r w:rsidRPr="00B80A56">
              <w:rPr>
                <w:sz w:val="18"/>
                <w:szCs w:val="18"/>
              </w:rPr>
              <w:t>人造卫星</w:t>
            </w:r>
          </w:p>
          <w:p w14:paraId="4659DF0F" w14:textId="77777777" w:rsidR="00B80A56" w:rsidRPr="00B80A56" w:rsidRDefault="00B80A56" w:rsidP="00E55F98">
            <w:pPr>
              <w:rPr>
                <w:sz w:val="18"/>
                <w:szCs w:val="18"/>
              </w:rPr>
            </w:pPr>
            <w:r w:rsidRPr="00B80A56">
              <w:rPr>
                <w:rFonts w:hint="eastAsia"/>
                <w:sz w:val="18"/>
                <w:szCs w:val="18"/>
              </w:rPr>
              <w:t>航天局</w:t>
            </w:r>
          </w:p>
          <w:p w14:paraId="06B7F092" w14:textId="77777777" w:rsidR="00B80A56" w:rsidRPr="00B80A56" w:rsidRDefault="00B80A56" w:rsidP="00E55F98">
            <w:pPr>
              <w:rPr>
                <w:sz w:val="18"/>
                <w:szCs w:val="18"/>
              </w:rPr>
            </w:pPr>
            <w:r w:rsidRPr="00B80A56">
              <w:rPr>
                <w:rFonts w:hint="eastAsia"/>
                <w:sz w:val="18"/>
                <w:szCs w:val="18"/>
              </w:rPr>
              <w:t>飞机</w:t>
            </w:r>
          </w:p>
          <w:p w14:paraId="7C0D7E82" w14:textId="77777777" w:rsidR="00B80A56" w:rsidRDefault="00B80A56" w:rsidP="00E55F98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C919</w:t>
            </w:r>
          </w:p>
          <w:p w14:paraId="01691267" w14:textId="77777777" w:rsidR="00B80A56" w:rsidRDefault="00B80A56" w:rsidP="00E55F98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波音</w:t>
            </w:r>
          </w:p>
          <w:p w14:paraId="07ECDE0A" w14:textId="77777777" w:rsidR="00B80A56" w:rsidRDefault="00B80A56" w:rsidP="00E55F98">
            <w:pPr>
              <w:rPr>
                <w:sz w:val="18"/>
                <w:szCs w:val="18"/>
              </w:rPr>
            </w:pPr>
            <w:r>
              <w:rPr>
                <w:rFonts w:hint="eastAsia"/>
                <w:sz w:val="18"/>
                <w:szCs w:val="18"/>
              </w:rPr>
              <w:t>空客</w:t>
            </w:r>
          </w:p>
          <w:p w14:paraId="4BCC20C7" w14:textId="77777777" w:rsidR="00B80A56" w:rsidRPr="00B80A56" w:rsidRDefault="00B80A56" w:rsidP="00E55F98">
            <w:pPr>
              <w:rPr>
                <w:sz w:val="18"/>
                <w:szCs w:val="18"/>
              </w:rPr>
            </w:pPr>
            <w:r w:rsidRPr="00B80A56">
              <w:rPr>
                <w:sz w:val="18"/>
                <w:szCs w:val="18"/>
              </w:rPr>
              <w:t>客机</w:t>
            </w:r>
          </w:p>
          <w:p w14:paraId="2FEA0B1C" w14:textId="77777777" w:rsidR="00B80A56" w:rsidRPr="00B80A56" w:rsidRDefault="00B80A56" w:rsidP="00E55F98">
            <w:pPr>
              <w:rPr>
                <w:sz w:val="18"/>
                <w:szCs w:val="18"/>
              </w:rPr>
            </w:pPr>
            <w:r w:rsidRPr="00B80A56">
              <w:rPr>
                <w:sz w:val="18"/>
                <w:szCs w:val="18"/>
              </w:rPr>
              <w:t>航空发动机</w:t>
            </w:r>
          </w:p>
          <w:p w14:paraId="63BD1ABE" w14:textId="77777777" w:rsidR="00B80A56" w:rsidRPr="00B80A56" w:rsidRDefault="00B80A56" w:rsidP="00E55F98">
            <w:pPr>
              <w:rPr>
                <w:i/>
                <w:iCs/>
                <w:sz w:val="18"/>
                <w:szCs w:val="18"/>
              </w:rPr>
            </w:pPr>
            <w:r w:rsidRPr="00B80A56">
              <w:rPr>
                <w:i/>
                <w:iCs/>
                <w:sz w:val="18"/>
                <w:szCs w:val="18"/>
              </w:rPr>
              <w:t>机翼</w:t>
            </w:r>
          </w:p>
          <w:p w14:paraId="0893C62C" w14:textId="4B4A3106" w:rsidR="00B80A56" w:rsidRPr="003B2E7D" w:rsidRDefault="00B80A56" w:rsidP="00E55F98">
            <w:pPr>
              <w:rPr>
                <w:sz w:val="18"/>
                <w:szCs w:val="18"/>
              </w:rPr>
            </w:pPr>
            <w:r w:rsidRPr="00B80A56">
              <w:rPr>
                <w:sz w:val="18"/>
                <w:szCs w:val="18"/>
              </w:rPr>
              <w:t>清洁能源</w:t>
            </w:r>
          </w:p>
        </w:tc>
      </w:tr>
    </w:tbl>
    <w:p w14:paraId="5B1B90B2" w14:textId="77777777" w:rsidR="009F392A" w:rsidRPr="003B2E7D" w:rsidRDefault="009F392A">
      <w:pPr>
        <w:rPr>
          <w:sz w:val="18"/>
          <w:szCs w:val="18"/>
        </w:rPr>
      </w:pPr>
    </w:p>
    <w:sectPr w:rsidR="009F392A" w:rsidRPr="003B2E7D">
      <w:pgSz w:w="11906" w:h="16838"/>
      <w:pgMar w:top="1440" w:right="1440" w:bottom="144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F989504" w14:textId="77777777" w:rsidR="00EE016C" w:rsidRDefault="00EE016C" w:rsidP="00EE016C">
      <w:r>
        <w:separator/>
      </w:r>
    </w:p>
  </w:endnote>
  <w:endnote w:type="continuationSeparator" w:id="0">
    <w:p w14:paraId="20F03182" w14:textId="77777777" w:rsidR="00EE016C" w:rsidRDefault="00EE016C" w:rsidP="00EE016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B2EEAE" w14:textId="77777777" w:rsidR="00EE016C" w:rsidRDefault="00EE016C" w:rsidP="00EE016C">
      <w:r>
        <w:separator/>
      </w:r>
    </w:p>
  </w:footnote>
  <w:footnote w:type="continuationSeparator" w:id="0">
    <w:p w14:paraId="4FD6D7B8" w14:textId="77777777" w:rsidR="00EE016C" w:rsidRDefault="00EE016C" w:rsidP="00EE016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M0MjQ1NzGxMDEyMzRS0lEKTi0uzszPAykwrAUAPtW3UiwAAAA="/>
  </w:docVars>
  <w:rsids>
    <w:rsidRoot w:val="00E55F98"/>
    <w:rsid w:val="002404DB"/>
    <w:rsid w:val="003B2E7D"/>
    <w:rsid w:val="00595363"/>
    <w:rsid w:val="009F392A"/>
    <w:rsid w:val="00A060EF"/>
    <w:rsid w:val="00B80A56"/>
    <w:rsid w:val="00E2245C"/>
    <w:rsid w:val="00E55F98"/>
    <w:rsid w:val="00EE01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338087A"/>
  <w15:chartTrackingRefBased/>
  <w15:docId w15:val="{4CBEE1F7-172B-4A9E-A558-4B3CC34440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55F98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E55F9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Strong"/>
    <w:basedOn w:val="a0"/>
    <w:uiPriority w:val="22"/>
    <w:qFormat/>
    <w:rsid w:val="00E55F98"/>
    <w:rPr>
      <w:b/>
      <w:bCs/>
    </w:rPr>
  </w:style>
  <w:style w:type="character" w:styleId="a5">
    <w:name w:val="Emphasis"/>
    <w:basedOn w:val="a0"/>
    <w:uiPriority w:val="20"/>
    <w:qFormat/>
    <w:rsid w:val="00B80A56"/>
    <w:rPr>
      <w:i/>
      <w:iCs/>
    </w:rPr>
  </w:style>
  <w:style w:type="paragraph" w:styleId="a6">
    <w:name w:val="header"/>
    <w:basedOn w:val="a"/>
    <w:link w:val="a7"/>
    <w:uiPriority w:val="99"/>
    <w:unhideWhenUsed/>
    <w:rsid w:val="00EE016C"/>
    <w:pPr>
      <w:pBdr>
        <w:bottom w:val="single" w:sz="6" w:space="1" w:color="auto"/>
      </w:pBdr>
      <w:tabs>
        <w:tab w:val="center" w:pos="4513"/>
        <w:tab w:val="right" w:pos="902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EE016C"/>
    <w:rPr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EE016C"/>
    <w:pPr>
      <w:tabs>
        <w:tab w:val="center" w:pos="4513"/>
        <w:tab w:val="right" w:pos="902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EE016C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499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3984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534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542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44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36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A2DA23C7B0DA148B6023A65A6FF10E5" ma:contentTypeVersion="13" ma:contentTypeDescription="Create a new document." ma:contentTypeScope="" ma:versionID="35dae57a2e4b0e105cab8b3b8ee01742">
  <xsd:schema xmlns:xsd="http://www.w3.org/2001/XMLSchema" xmlns:xs="http://www.w3.org/2001/XMLSchema" xmlns:p="http://schemas.microsoft.com/office/2006/metadata/properties" xmlns:ns3="72e33373-8ec3-4eb8-aa65-68417d4ab133" xmlns:ns4="f7baa007-2ef2-41c2-8714-209796c95901" targetNamespace="http://schemas.microsoft.com/office/2006/metadata/properties" ma:root="true" ma:fieldsID="ebae477dc33eb204e921e47fe6b64d67" ns3:_="" ns4:_="">
    <xsd:import namespace="72e33373-8ec3-4eb8-aa65-68417d4ab133"/>
    <xsd:import namespace="f7baa007-2ef2-41c2-8714-209796c95901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2e33373-8ec3-4eb8-aa65-68417d4ab13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5" nillable="true" ma:displayName="Location" ma:internalName="MediaServiceLocation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baa007-2ef2-41c2-8714-209796c95901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0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A79D6C4-722B-4F29-9F82-36626985697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2e33373-8ec3-4eb8-aa65-68417d4ab133"/>
    <ds:schemaRef ds:uri="f7baa007-2ef2-41c2-8714-209796c9590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778A960-7279-4E99-AFC4-933E39DBE29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C9D3781-A099-45F6-A003-3EA3BD57265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2</Pages>
  <Words>212</Words>
  <Characters>1210</Characters>
  <Application>Microsoft Office Word</Application>
  <DocSecurity>0</DocSecurity>
  <Lines>10</Lines>
  <Paragraphs>2</Paragraphs>
  <ScaleCrop>false</ScaleCrop>
  <Company/>
  <LinksUpToDate>false</LinksUpToDate>
  <CharactersWithSpaces>1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 Tongjing</dc:creator>
  <cp:keywords/>
  <dc:description/>
  <cp:lastModifiedBy>Wang Tongjing</cp:lastModifiedBy>
  <cp:revision>5</cp:revision>
  <dcterms:created xsi:type="dcterms:W3CDTF">2020-02-23T08:52:00Z</dcterms:created>
  <dcterms:modified xsi:type="dcterms:W3CDTF">2020-02-25T0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A2DA23C7B0DA148B6023A65A6FF10E5</vt:lpwstr>
  </property>
</Properties>
</file>